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D9C238" w14:textId="56718359" w:rsidR="002441EF" w:rsidRDefault="002441EF" w:rsidP="005C2C73">
      <w:pPr>
        <w:rPr>
          <w:rFonts w:ascii="Arial" w:hAnsi="Arial" w:cs="Arial"/>
        </w:rPr>
      </w:pPr>
    </w:p>
    <w:p w14:paraId="5BC8DEC6" w14:textId="44172BEB" w:rsidR="00771C64" w:rsidRDefault="00771C64" w:rsidP="005C2C73">
      <w:pPr>
        <w:rPr>
          <w:rFonts w:ascii="Arial" w:hAnsi="Arial" w:cs="Arial"/>
        </w:rPr>
      </w:pPr>
    </w:p>
    <w:p w14:paraId="1ACA9EDB" w14:textId="6A3CFC44" w:rsidR="00771C64" w:rsidRDefault="00771C64" w:rsidP="005C2C73">
      <w:pPr>
        <w:rPr>
          <w:rFonts w:ascii="Arial" w:hAnsi="Arial" w:cs="Arial"/>
        </w:rPr>
      </w:pPr>
    </w:p>
    <w:p w14:paraId="40A6AC32" w14:textId="5528DECB" w:rsidR="00771C64" w:rsidRDefault="00771C64" w:rsidP="005C2C73">
      <w:pPr>
        <w:rPr>
          <w:rFonts w:ascii="Arial" w:hAnsi="Arial" w:cs="Arial"/>
        </w:rPr>
      </w:pPr>
    </w:p>
    <w:p w14:paraId="1BF7E96A" w14:textId="10C24EEB" w:rsidR="00771C64" w:rsidRDefault="00771C64" w:rsidP="00323B50">
      <w:pPr>
        <w:jc w:val="center"/>
        <w:rPr>
          <w:rFonts w:ascii="Arial" w:hAnsi="Arial" w:cs="Arial"/>
        </w:rPr>
      </w:pPr>
    </w:p>
    <w:p w14:paraId="095A44D2" w14:textId="77777777" w:rsidR="00771C64" w:rsidRPr="001C2196" w:rsidRDefault="00771C64" w:rsidP="00323B50">
      <w:pPr>
        <w:jc w:val="center"/>
        <w:rPr>
          <w:rFonts w:ascii="Arial" w:hAnsi="Arial" w:cs="Arial"/>
        </w:rPr>
      </w:pPr>
    </w:p>
    <w:p w14:paraId="31B7DFB7" w14:textId="398F9133" w:rsidR="00F737D8" w:rsidRDefault="00F737D8" w:rsidP="00323B50">
      <w:pPr>
        <w:jc w:val="center"/>
        <w:rPr>
          <w:rFonts w:ascii="Arial" w:hAnsi="Arial" w:cs="Arial"/>
          <w:sz w:val="32"/>
          <w:szCs w:val="44"/>
        </w:rPr>
      </w:pPr>
      <w:r w:rsidRPr="00976E29">
        <w:rPr>
          <w:rFonts w:ascii="Arial" w:hAnsi="Arial" w:cs="Arial"/>
          <w:sz w:val="32"/>
          <w:szCs w:val="44"/>
        </w:rPr>
        <w:t>ESIP</w:t>
      </w:r>
      <w:r w:rsidR="00D92D09">
        <w:rPr>
          <w:rFonts w:ascii="Arial" w:hAnsi="Arial" w:cs="Arial"/>
          <w:sz w:val="32"/>
          <w:szCs w:val="44"/>
        </w:rPr>
        <w:t xml:space="preserve"> </w:t>
      </w:r>
      <w:r w:rsidR="004F711E">
        <w:rPr>
          <w:rFonts w:ascii="Arial" w:hAnsi="Arial" w:cs="Arial"/>
          <w:sz w:val="32"/>
          <w:szCs w:val="44"/>
        </w:rPr>
        <w:t>L</w:t>
      </w:r>
      <w:r w:rsidR="00D92D09">
        <w:rPr>
          <w:rFonts w:ascii="Arial" w:hAnsi="Arial" w:cs="Arial" w:hint="eastAsia"/>
          <w:sz w:val="32"/>
          <w:szCs w:val="44"/>
        </w:rPr>
        <w:t>ab</w:t>
      </w:r>
      <w:r w:rsidRPr="00976E29">
        <w:rPr>
          <w:rFonts w:ascii="Arial" w:hAnsi="Arial" w:cs="Arial"/>
          <w:sz w:val="32"/>
          <w:szCs w:val="44"/>
        </w:rPr>
        <w:t xml:space="preserve"> Project</w:t>
      </w:r>
    </w:p>
    <w:p w14:paraId="2EE4FF28" w14:textId="221D65CB" w:rsidR="00976E29" w:rsidRDefault="00976E29" w:rsidP="00323B50">
      <w:pPr>
        <w:jc w:val="center"/>
        <w:rPr>
          <w:rFonts w:ascii="Arial" w:hAnsi="Arial" w:cs="Arial"/>
          <w:sz w:val="32"/>
          <w:szCs w:val="44"/>
        </w:rPr>
      </w:pPr>
    </w:p>
    <w:p w14:paraId="5CD6E26E" w14:textId="77777777" w:rsidR="00976E29" w:rsidRPr="00976E29" w:rsidRDefault="00976E29" w:rsidP="00323B50">
      <w:pPr>
        <w:jc w:val="center"/>
        <w:rPr>
          <w:rFonts w:ascii="Arial" w:hAnsi="Arial" w:cs="Arial"/>
          <w:sz w:val="32"/>
          <w:szCs w:val="44"/>
        </w:rPr>
      </w:pPr>
    </w:p>
    <w:p w14:paraId="5F4DDA79" w14:textId="5C3500AD" w:rsidR="00771C64" w:rsidRPr="00976E29" w:rsidRDefault="00771C64" w:rsidP="00323B50">
      <w:pPr>
        <w:jc w:val="center"/>
        <w:rPr>
          <w:rFonts w:ascii="Arial" w:hAnsi="Arial" w:cs="Arial"/>
          <w:b/>
          <w:sz w:val="44"/>
          <w:szCs w:val="44"/>
        </w:rPr>
      </w:pPr>
      <w:proofErr w:type="spellStart"/>
      <w:r w:rsidRPr="00976E29">
        <w:rPr>
          <w:rFonts w:ascii="Arial" w:hAnsi="Arial" w:cs="Arial"/>
          <w:b/>
          <w:sz w:val="44"/>
          <w:szCs w:val="44"/>
        </w:rPr>
        <w:t>Geoweaver</w:t>
      </w:r>
      <w:proofErr w:type="spellEnd"/>
      <w:r w:rsidR="003B7A6D" w:rsidRPr="00976E29">
        <w:rPr>
          <w:rFonts w:ascii="Arial" w:hAnsi="Arial" w:cs="Arial" w:hint="eastAsia"/>
          <w:b/>
          <w:sz w:val="44"/>
          <w:szCs w:val="44"/>
        </w:rPr>
        <w:t>:</w:t>
      </w:r>
      <w:r w:rsidR="003B7A6D" w:rsidRPr="00976E29">
        <w:rPr>
          <w:rFonts w:ascii="Arial" w:hAnsi="Arial" w:cs="Arial"/>
          <w:b/>
          <w:sz w:val="44"/>
          <w:szCs w:val="44"/>
        </w:rPr>
        <w:t xml:space="preserve"> </w:t>
      </w:r>
      <w:r w:rsidR="003F715D" w:rsidRPr="00976E29">
        <w:rPr>
          <w:rFonts w:ascii="Arial" w:hAnsi="Arial" w:cs="Arial"/>
          <w:b/>
          <w:sz w:val="44"/>
          <w:szCs w:val="44"/>
        </w:rPr>
        <w:t>a web-based system for managing compound geospatial workflows of large-scale distributed deep networks</w:t>
      </w:r>
    </w:p>
    <w:p w14:paraId="40D5FC17" w14:textId="7ABC7EB3" w:rsidR="001C2196" w:rsidRDefault="001C2196" w:rsidP="00323B50">
      <w:pPr>
        <w:jc w:val="center"/>
        <w:rPr>
          <w:rFonts w:ascii="Arial" w:hAnsi="Arial" w:cs="Arial"/>
        </w:rPr>
      </w:pPr>
    </w:p>
    <w:p w14:paraId="2C558201" w14:textId="67692645" w:rsidR="00771C64" w:rsidRDefault="00771C64" w:rsidP="00323B50">
      <w:pPr>
        <w:jc w:val="center"/>
        <w:rPr>
          <w:rFonts w:ascii="Arial" w:hAnsi="Arial" w:cs="Arial"/>
        </w:rPr>
      </w:pPr>
    </w:p>
    <w:p w14:paraId="47EE10F7" w14:textId="47891589" w:rsidR="00771C64" w:rsidRPr="00976E29" w:rsidRDefault="002360FA" w:rsidP="00323B50">
      <w:pPr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ovember</w:t>
      </w:r>
      <w:r w:rsidR="00976E29" w:rsidRPr="00976E29">
        <w:rPr>
          <w:rFonts w:ascii="Arial" w:hAnsi="Arial" w:cs="Arial"/>
          <w:sz w:val="24"/>
        </w:rPr>
        <w:t xml:space="preserve"> </w:t>
      </w:r>
      <w:r w:rsidR="00B00AC6">
        <w:rPr>
          <w:rFonts w:ascii="Arial" w:hAnsi="Arial" w:cs="Arial"/>
          <w:sz w:val="24"/>
        </w:rPr>
        <w:t xml:space="preserve">Progress </w:t>
      </w:r>
      <w:r w:rsidR="00976E29" w:rsidRPr="00976E29">
        <w:rPr>
          <w:rFonts w:ascii="Arial" w:hAnsi="Arial" w:cs="Arial"/>
          <w:sz w:val="24"/>
        </w:rPr>
        <w:t>Report</w:t>
      </w:r>
    </w:p>
    <w:p w14:paraId="0C44A8AF" w14:textId="4107F700" w:rsidR="00771C64" w:rsidRDefault="00771C64" w:rsidP="00323B50">
      <w:pPr>
        <w:jc w:val="center"/>
        <w:rPr>
          <w:rFonts w:ascii="Arial" w:hAnsi="Arial" w:cs="Arial"/>
        </w:rPr>
      </w:pPr>
    </w:p>
    <w:p w14:paraId="43C3D769" w14:textId="77777777" w:rsidR="001C2196" w:rsidRPr="001C2196" w:rsidRDefault="001C2196" w:rsidP="00323B50">
      <w:pPr>
        <w:jc w:val="center"/>
        <w:rPr>
          <w:rFonts w:ascii="Arial" w:hAnsi="Arial" w:cs="Arial"/>
        </w:rPr>
      </w:pPr>
    </w:p>
    <w:p w14:paraId="68312E32" w14:textId="53C22166" w:rsidR="001C2196" w:rsidRDefault="00F737D8" w:rsidP="00323B50">
      <w:pPr>
        <w:jc w:val="center"/>
        <w:rPr>
          <w:rFonts w:ascii="Arial" w:hAnsi="Arial" w:cs="Arial"/>
        </w:rPr>
      </w:pPr>
      <w:r w:rsidRPr="001C2196">
        <w:rPr>
          <w:rFonts w:ascii="Arial" w:hAnsi="Arial" w:cs="Arial"/>
        </w:rPr>
        <w:t>Prepared by</w:t>
      </w:r>
    </w:p>
    <w:p w14:paraId="504B2B96" w14:textId="77777777" w:rsidR="00FF1BAE" w:rsidRDefault="00FF1BAE" w:rsidP="00323B50">
      <w:pPr>
        <w:jc w:val="center"/>
        <w:rPr>
          <w:rFonts w:ascii="Arial" w:hAnsi="Arial" w:cs="Arial"/>
        </w:rPr>
      </w:pPr>
    </w:p>
    <w:p w14:paraId="455BC123" w14:textId="45B273C5" w:rsidR="00FF1BAE" w:rsidRDefault="0049265B" w:rsidP="00323B5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Ziheng Sun, </w:t>
      </w:r>
      <w:proofErr w:type="spellStart"/>
      <w:r>
        <w:rPr>
          <w:rFonts w:ascii="Arial" w:hAnsi="Arial" w:cs="Arial"/>
        </w:rPr>
        <w:t>Liping</w:t>
      </w:r>
      <w:proofErr w:type="spellEnd"/>
      <w:r>
        <w:rPr>
          <w:rFonts w:ascii="Arial" w:hAnsi="Arial" w:cs="Arial"/>
        </w:rPr>
        <w:t xml:space="preserve"> Di</w:t>
      </w:r>
    </w:p>
    <w:p w14:paraId="72DA63D7" w14:textId="19E37066" w:rsidR="00936964" w:rsidRDefault="00936964" w:rsidP="00323B5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Center for Spatial Information Science and Systems</w:t>
      </w:r>
    </w:p>
    <w:p w14:paraId="7E57633A" w14:textId="27AC5944" w:rsidR="00936964" w:rsidRDefault="00936964" w:rsidP="00323B5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George Mason University</w:t>
      </w:r>
    </w:p>
    <w:p w14:paraId="6B10549D" w14:textId="77777777" w:rsidR="001C2196" w:rsidRDefault="001C2196" w:rsidP="00323B50">
      <w:pPr>
        <w:jc w:val="center"/>
        <w:rPr>
          <w:rFonts w:ascii="Arial" w:hAnsi="Arial" w:cs="Arial"/>
        </w:rPr>
      </w:pPr>
    </w:p>
    <w:p w14:paraId="292A63BA" w14:textId="77777777" w:rsidR="001C2196" w:rsidRDefault="001C2196" w:rsidP="00323B50">
      <w:pPr>
        <w:jc w:val="center"/>
        <w:rPr>
          <w:rFonts w:ascii="Arial" w:hAnsi="Arial" w:cs="Arial"/>
        </w:rPr>
      </w:pPr>
    </w:p>
    <w:p w14:paraId="091E40E7" w14:textId="1B5ABA4C" w:rsidR="001C2196" w:rsidRDefault="001C2196" w:rsidP="00323B50">
      <w:pPr>
        <w:jc w:val="center"/>
        <w:rPr>
          <w:rFonts w:ascii="Arial" w:hAnsi="Arial" w:cs="Arial"/>
        </w:rPr>
      </w:pPr>
      <w:r>
        <w:rPr>
          <w:rFonts w:ascii="Arial" w:hAnsi="Arial" w:cs="Arial" w:hint="eastAsia"/>
        </w:rPr>
        <w:t>2018</w:t>
      </w:r>
      <w:r w:rsidR="00E74919">
        <w:rPr>
          <w:rFonts w:ascii="Arial" w:hAnsi="Arial" w:cs="Arial"/>
        </w:rPr>
        <w:t>1</w:t>
      </w:r>
      <w:r w:rsidR="00443649">
        <w:rPr>
          <w:rFonts w:ascii="Arial" w:hAnsi="Arial" w:cs="Arial"/>
        </w:rPr>
        <w:t>126</w:t>
      </w:r>
    </w:p>
    <w:p w14:paraId="47979126" w14:textId="77777777" w:rsidR="002B1A3D" w:rsidRDefault="002B1A3D" w:rsidP="00323B50">
      <w:pPr>
        <w:jc w:val="center"/>
        <w:rPr>
          <w:rFonts w:ascii="Arial" w:hAnsi="Arial" w:cs="Arial"/>
        </w:rPr>
      </w:pPr>
    </w:p>
    <w:p w14:paraId="7BDFABA1" w14:textId="77777777" w:rsidR="002B1A3D" w:rsidRDefault="002B1A3D" w:rsidP="00323B50">
      <w:pPr>
        <w:jc w:val="center"/>
        <w:rPr>
          <w:rFonts w:ascii="Arial" w:hAnsi="Arial" w:cs="Arial"/>
        </w:rPr>
      </w:pPr>
    </w:p>
    <w:p w14:paraId="3959C79A" w14:textId="77777777" w:rsidR="002B1A3D" w:rsidRDefault="002B1A3D" w:rsidP="00323B50">
      <w:pPr>
        <w:jc w:val="center"/>
        <w:rPr>
          <w:rFonts w:ascii="Arial" w:hAnsi="Arial" w:cs="Arial"/>
        </w:rPr>
        <w:sectPr w:rsidR="002B1A3D">
          <w:footerReference w:type="default" r:id="rId8"/>
          <w:footerReference w:type="firs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6723BA1" w14:textId="78868BEC" w:rsidR="008C49E4" w:rsidRPr="001C2196" w:rsidRDefault="008C49E4" w:rsidP="005C2C73">
      <w:pPr>
        <w:rPr>
          <w:rFonts w:ascii="Arial" w:hAnsi="Arial" w:cs="Arial"/>
        </w:rPr>
      </w:pPr>
    </w:p>
    <w:p w14:paraId="19E3C5B6" w14:textId="096CB6A3" w:rsidR="00F737D8" w:rsidRPr="005D6474" w:rsidRDefault="00D67C5B" w:rsidP="005C2C73">
      <w:pPr>
        <w:pStyle w:val="Title"/>
        <w:spacing w:before="120"/>
        <w:jc w:val="left"/>
        <w:rPr>
          <w:color w:val="auto"/>
          <w:sz w:val="28"/>
          <w:szCs w:val="28"/>
        </w:rPr>
      </w:pPr>
      <w:r w:rsidRPr="005D6474">
        <w:rPr>
          <w:color w:val="auto"/>
          <w:sz w:val="28"/>
          <w:szCs w:val="28"/>
        </w:rPr>
        <w:t>Contents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eastAsia="zh-CN"/>
        </w:rPr>
        <w:id w:val="57000165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7F9FB46" w14:textId="2FE2B68D" w:rsidR="00006110" w:rsidRDefault="00006110" w:rsidP="005C2C73">
          <w:pPr>
            <w:pStyle w:val="TOCHeading"/>
          </w:pPr>
        </w:p>
        <w:p w14:paraId="5D9FA26C" w14:textId="6BB80144" w:rsidR="00D1644D" w:rsidRDefault="0000611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531006558" w:history="1">
            <w:r w:rsidR="00D1644D" w:rsidRPr="00104C09">
              <w:rPr>
                <w:rStyle w:val="Hyperlink"/>
                <w:noProof/>
              </w:rPr>
              <w:t>Executive Summary</w:t>
            </w:r>
            <w:r w:rsidR="00D1644D">
              <w:rPr>
                <w:noProof/>
                <w:webHidden/>
              </w:rPr>
              <w:tab/>
            </w:r>
            <w:r w:rsidR="00D1644D">
              <w:rPr>
                <w:noProof/>
                <w:webHidden/>
              </w:rPr>
              <w:fldChar w:fldCharType="begin"/>
            </w:r>
            <w:r w:rsidR="00D1644D">
              <w:rPr>
                <w:noProof/>
                <w:webHidden/>
              </w:rPr>
              <w:instrText xml:space="preserve"> PAGEREF _Toc531006558 \h </w:instrText>
            </w:r>
            <w:r w:rsidR="00D1644D">
              <w:rPr>
                <w:noProof/>
                <w:webHidden/>
              </w:rPr>
            </w:r>
            <w:r w:rsidR="00D1644D">
              <w:rPr>
                <w:noProof/>
                <w:webHidden/>
              </w:rPr>
              <w:fldChar w:fldCharType="separate"/>
            </w:r>
            <w:r w:rsidR="00D1644D">
              <w:rPr>
                <w:noProof/>
                <w:webHidden/>
              </w:rPr>
              <w:t>2</w:t>
            </w:r>
            <w:r w:rsidR="00D1644D">
              <w:rPr>
                <w:noProof/>
                <w:webHidden/>
              </w:rPr>
              <w:fldChar w:fldCharType="end"/>
            </w:r>
          </w:hyperlink>
        </w:p>
        <w:p w14:paraId="5026F5A8" w14:textId="681C3984" w:rsidR="00D1644D" w:rsidRDefault="00D1644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31006559" w:history="1">
            <w:r w:rsidRPr="00104C09">
              <w:rPr>
                <w:rStyle w:val="Hyperlink"/>
                <w:noProof/>
              </w:rPr>
              <w:t>Project A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006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AB0181" w14:textId="194555CE" w:rsidR="00D1644D" w:rsidRDefault="00D1644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1006560" w:history="1">
            <w:r w:rsidRPr="00104C09">
              <w:rPr>
                <w:rStyle w:val="Hyperlink"/>
                <w:noProof/>
              </w:rPr>
              <w:t>System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006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  <w:bookmarkStart w:id="0" w:name="_GoBack"/>
          <w:bookmarkEnd w:id="0"/>
        </w:p>
        <w:p w14:paraId="186572AE" w14:textId="33104F3E" w:rsidR="00D1644D" w:rsidRDefault="00D1644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1006561" w:history="1">
            <w:r w:rsidRPr="00104C09">
              <w:rPr>
                <w:rStyle w:val="Hyperlink"/>
                <w:noProof/>
              </w:rPr>
              <w:t>Geoweaver workflow desig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006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ED3543" w14:textId="2F66D494" w:rsidR="00D1644D" w:rsidRDefault="00D1644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1006562" w:history="1">
            <w:r w:rsidRPr="00104C09">
              <w:rPr>
                <w:rStyle w:val="Hyperlink"/>
                <w:noProof/>
              </w:rPr>
              <w:t>Geoweaver Back 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006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2110B9" w14:textId="161B1050" w:rsidR="00D1644D" w:rsidRDefault="00D1644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1006563" w:history="1">
            <w:r w:rsidRPr="00104C09">
              <w:rPr>
                <w:rStyle w:val="Hyperlink"/>
                <w:noProof/>
              </w:rPr>
              <w:t>Geoweaver Workflow Runner and Moni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006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8B6AB0" w14:textId="3442A0B9" w:rsidR="00D1644D" w:rsidRDefault="00D1644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1006564" w:history="1">
            <w:r w:rsidRPr="00104C09">
              <w:rPr>
                <w:rStyle w:val="Hyperlink"/>
                <w:noProof/>
              </w:rPr>
              <w:t>Geoweaver Data Render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006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88C7D7" w14:textId="73881164" w:rsidR="00D1644D" w:rsidRDefault="00D1644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1006565" w:history="1">
            <w:r w:rsidRPr="00104C09">
              <w:rPr>
                <w:rStyle w:val="Hyperlink"/>
                <w:noProof/>
              </w:rPr>
              <w:t>Geoweaver GitHub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006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675E25" w14:textId="0D3DC182" w:rsidR="00D1644D" w:rsidRDefault="00D1644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1006566" w:history="1">
            <w:r w:rsidRPr="00104C09">
              <w:rPr>
                <w:rStyle w:val="Hyperlink"/>
                <w:noProof/>
              </w:rPr>
              <w:t>Bootcam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006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937F84" w14:textId="5DC5CDB3" w:rsidR="00D1644D" w:rsidRDefault="00D1644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31006567" w:history="1">
            <w:r w:rsidRPr="00104C09">
              <w:rPr>
                <w:rStyle w:val="Hyperlink"/>
                <w:noProof/>
              </w:rPr>
              <w:t>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006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8FCF22" w14:textId="2AF4C7C4" w:rsidR="00D1644D" w:rsidRDefault="00D1644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31006568" w:history="1">
            <w:r w:rsidRPr="00104C09">
              <w:rPr>
                <w:rStyle w:val="Hyperlink"/>
                <w:noProof/>
              </w:rPr>
              <w:t>Next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006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298A16" w14:textId="111494DD" w:rsidR="00006110" w:rsidRDefault="00006110" w:rsidP="005C2C73">
          <w:r>
            <w:rPr>
              <w:b/>
              <w:bCs/>
              <w:noProof/>
            </w:rPr>
            <w:fldChar w:fldCharType="end"/>
          </w:r>
        </w:p>
      </w:sdtContent>
    </w:sdt>
    <w:p w14:paraId="731AF50E" w14:textId="3D2D7376" w:rsidR="004D3FC9" w:rsidRDefault="004D3FC9" w:rsidP="005C2C73">
      <w:pPr>
        <w:pStyle w:val="Title"/>
        <w:spacing w:before="120"/>
        <w:jc w:val="left"/>
        <w:outlineLvl w:val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br w:type="page"/>
      </w:r>
    </w:p>
    <w:p w14:paraId="2AA73BC5" w14:textId="7D74562D" w:rsidR="00D67C5B" w:rsidRPr="00006110" w:rsidRDefault="008E4611" w:rsidP="005C2C73">
      <w:pPr>
        <w:pStyle w:val="Title"/>
        <w:spacing w:before="120"/>
        <w:jc w:val="left"/>
        <w:outlineLvl w:val="0"/>
        <w:rPr>
          <w:color w:val="auto"/>
          <w:sz w:val="28"/>
          <w:szCs w:val="28"/>
        </w:rPr>
      </w:pPr>
      <w:bookmarkStart w:id="1" w:name="_Toc531006558"/>
      <w:r w:rsidRPr="00006110">
        <w:rPr>
          <w:color w:val="auto"/>
          <w:sz w:val="28"/>
          <w:szCs w:val="28"/>
        </w:rPr>
        <w:lastRenderedPageBreak/>
        <w:t>Executive Summary</w:t>
      </w:r>
      <w:bookmarkEnd w:id="1"/>
    </w:p>
    <w:p w14:paraId="64A76808" w14:textId="77777777" w:rsidR="0042417C" w:rsidRPr="00361531" w:rsidRDefault="0042417C" w:rsidP="005C2C73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</w:p>
    <w:p w14:paraId="237152CC" w14:textId="49240C78" w:rsidR="0042417C" w:rsidRDefault="009B5973" w:rsidP="005C2C73">
      <w:pPr>
        <w:rPr>
          <w:rFonts w:ascii="Arial" w:hAnsi="Arial" w:cs="Arial"/>
        </w:rPr>
      </w:pPr>
      <w:r w:rsidRPr="005002E1">
        <w:rPr>
          <w:rFonts w:ascii="Arial" w:hAnsi="Arial" w:cs="Arial"/>
        </w:rPr>
        <w:t xml:space="preserve">This month </w:t>
      </w:r>
      <w:proofErr w:type="spellStart"/>
      <w:r w:rsidRPr="005002E1">
        <w:rPr>
          <w:rFonts w:ascii="Arial" w:hAnsi="Arial" w:cs="Arial"/>
        </w:rPr>
        <w:t>Geoweaver</w:t>
      </w:r>
      <w:proofErr w:type="spellEnd"/>
      <w:r w:rsidRPr="005002E1">
        <w:rPr>
          <w:rFonts w:ascii="Arial" w:hAnsi="Arial" w:cs="Arial"/>
        </w:rPr>
        <w:t xml:space="preserve"> team has </w:t>
      </w:r>
      <w:r w:rsidR="001C60BE">
        <w:rPr>
          <w:rFonts w:ascii="Arial" w:hAnsi="Arial" w:cs="Arial"/>
        </w:rPr>
        <w:t>carried out</w:t>
      </w:r>
      <w:r w:rsidR="00F70CEA">
        <w:rPr>
          <w:rFonts w:ascii="Arial" w:hAnsi="Arial" w:cs="Arial"/>
        </w:rPr>
        <w:t xml:space="preserve"> the project </w:t>
      </w:r>
      <w:r w:rsidR="001C60BE">
        <w:rPr>
          <w:rFonts w:ascii="Arial" w:hAnsi="Arial" w:cs="Arial"/>
        </w:rPr>
        <w:t>passing its half-way milestone as scheduled.</w:t>
      </w:r>
      <w:r w:rsidR="00F70CEA">
        <w:rPr>
          <w:rFonts w:ascii="Arial" w:hAnsi="Arial" w:cs="Arial"/>
        </w:rPr>
        <w:t xml:space="preserve"> </w:t>
      </w:r>
      <w:r w:rsidR="00032361">
        <w:rPr>
          <w:rFonts w:ascii="Arial" w:hAnsi="Arial" w:cs="Arial"/>
        </w:rPr>
        <w:t>Our</w:t>
      </w:r>
      <w:r w:rsidR="00DB7F02">
        <w:rPr>
          <w:rFonts w:ascii="Arial" w:hAnsi="Arial" w:cs="Arial"/>
        </w:rPr>
        <w:t xml:space="preserve"> </w:t>
      </w:r>
      <w:r w:rsidR="004B0691">
        <w:rPr>
          <w:rFonts w:ascii="Arial" w:hAnsi="Arial" w:cs="Arial"/>
        </w:rPr>
        <w:t>progress</w:t>
      </w:r>
      <w:r w:rsidR="00032361">
        <w:rPr>
          <w:rFonts w:ascii="Arial" w:hAnsi="Arial" w:cs="Arial"/>
        </w:rPr>
        <w:t>es</w:t>
      </w:r>
      <w:r w:rsidR="00931F97">
        <w:rPr>
          <w:rFonts w:ascii="Arial" w:hAnsi="Arial" w:cs="Arial"/>
        </w:rPr>
        <w:t xml:space="preserve"> in </w:t>
      </w:r>
      <w:r w:rsidR="00AB2678">
        <w:rPr>
          <w:rFonts w:ascii="Arial" w:hAnsi="Arial" w:cs="Arial"/>
        </w:rPr>
        <w:t>October</w:t>
      </w:r>
      <w:r w:rsidR="00DB7F02">
        <w:rPr>
          <w:rFonts w:ascii="Arial" w:hAnsi="Arial" w:cs="Arial"/>
        </w:rPr>
        <w:t xml:space="preserve"> </w:t>
      </w:r>
      <w:r w:rsidR="00032361">
        <w:rPr>
          <w:rFonts w:ascii="Arial" w:hAnsi="Arial" w:cs="Arial"/>
        </w:rPr>
        <w:t>are</w:t>
      </w:r>
      <w:r w:rsidR="00CD782E">
        <w:rPr>
          <w:rFonts w:ascii="Arial" w:hAnsi="Arial" w:cs="Arial"/>
        </w:rPr>
        <w:t xml:space="preserve"> listed</w:t>
      </w:r>
      <w:r w:rsidR="00DB7F02">
        <w:rPr>
          <w:rFonts w:ascii="Arial" w:hAnsi="Arial" w:cs="Arial"/>
        </w:rPr>
        <w:t xml:space="preserve"> in the following table:</w:t>
      </w:r>
      <w:r w:rsidR="00CA108D" w:rsidRPr="005002E1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0"/>
        <w:gridCol w:w="1175"/>
        <w:gridCol w:w="4405"/>
      </w:tblGrid>
      <w:tr w:rsidR="00CD2C2F" w:rsidRPr="005C2C73" w14:paraId="18D2B3AC" w14:textId="77777777" w:rsidTr="00205FAA">
        <w:tc>
          <w:tcPr>
            <w:tcW w:w="3770" w:type="dxa"/>
          </w:tcPr>
          <w:p w14:paraId="725E2D6A" w14:textId="4408694A" w:rsidR="00CD2C2F" w:rsidRPr="005C2C73" w:rsidRDefault="00CD2C2F" w:rsidP="005C2C73">
            <w:pPr>
              <w:jc w:val="center"/>
              <w:rPr>
                <w:rFonts w:ascii="Arial" w:hAnsi="Arial" w:cs="Arial"/>
                <w:b/>
              </w:rPr>
            </w:pPr>
            <w:r w:rsidRPr="005C2C73">
              <w:rPr>
                <w:rFonts w:ascii="Arial" w:hAnsi="Arial" w:cs="Arial"/>
                <w:b/>
              </w:rPr>
              <w:t>Milestones</w:t>
            </w:r>
          </w:p>
        </w:tc>
        <w:tc>
          <w:tcPr>
            <w:tcW w:w="1175" w:type="dxa"/>
          </w:tcPr>
          <w:p w14:paraId="22012EAD" w14:textId="651DEC90" w:rsidR="00CD2C2F" w:rsidRPr="005C2C73" w:rsidRDefault="00CD2C2F" w:rsidP="005C2C73">
            <w:pPr>
              <w:jc w:val="center"/>
              <w:rPr>
                <w:rFonts w:ascii="Arial" w:hAnsi="Arial" w:cs="Arial"/>
                <w:b/>
              </w:rPr>
            </w:pPr>
            <w:r w:rsidRPr="005C2C73">
              <w:rPr>
                <w:rFonts w:ascii="Arial" w:hAnsi="Arial" w:cs="Arial"/>
                <w:b/>
              </w:rPr>
              <w:t>Progress</w:t>
            </w:r>
          </w:p>
        </w:tc>
        <w:tc>
          <w:tcPr>
            <w:tcW w:w="4405" w:type="dxa"/>
          </w:tcPr>
          <w:p w14:paraId="22685D5E" w14:textId="0E981796" w:rsidR="00CD2C2F" w:rsidRPr="005C2C73" w:rsidRDefault="00DE6444" w:rsidP="005C2C73">
            <w:pPr>
              <w:jc w:val="center"/>
              <w:rPr>
                <w:rFonts w:ascii="Arial" w:hAnsi="Arial" w:cs="Arial"/>
                <w:b/>
              </w:rPr>
            </w:pPr>
            <w:r w:rsidRPr="005C2C73">
              <w:rPr>
                <w:rFonts w:ascii="Arial" w:hAnsi="Arial" w:cs="Arial"/>
                <w:b/>
              </w:rPr>
              <w:t>Actions</w:t>
            </w:r>
          </w:p>
        </w:tc>
      </w:tr>
      <w:tr w:rsidR="00CD2C2F" w14:paraId="2C4F650D" w14:textId="77777777" w:rsidTr="00205FAA">
        <w:tc>
          <w:tcPr>
            <w:tcW w:w="3770" w:type="dxa"/>
          </w:tcPr>
          <w:p w14:paraId="66437CC3" w14:textId="2AAA278C" w:rsidR="00CD2C2F" w:rsidRDefault="00BC5F9D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uly 3</w:t>
            </w:r>
            <w:r w:rsidR="00F20A55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: kick off, set up the development environment, develop web wrapper on top of open sourced deep learning/high performance computing library</w:t>
            </w:r>
          </w:p>
        </w:tc>
        <w:tc>
          <w:tcPr>
            <w:tcW w:w="1175" w:type="dxa"/>
          </w:tcPr>
          <w:p w14:paraId="46163648" w14:textId="25A53BBE" w:rsidR="00CD2C2F" w:rsidRDefault="00416750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highlight w:val="green"/>
              </w:rPr>
              <w:t>10</w:t>
            </w:r>
            <w:r w:rsidR="00BC5F9D" w:rsidRPr="00BC5F9D">
              <w:rPr>
                <w:rFonts w:ascii="Arial" w:hAnsi="Arial" w:cs="Arial"/>
                <w:highlight w:val="green"/>
              </w:rPr>
              <w:t>0%</w:t>
            </w:r>
          </w:p>
        </w:tc>
        <w:tc>
          <w:tcPr>
            <w:tcW w:w="4405" w:type="dxa"/>
          </w:tcPr>
          <w:p w14:paraId="5D2D4225" w14:textId="69B4EDE8" w:rsidR="0081070D" w:rsidRPr="00C725BA" w:rsidRDefault="0081070D" w:rsidP="00C725BA">
            <w:pPr>
              <w:rPr>
                <w:rFonts w:ascii="Arial" w:hAnsi="Arial" w:cs="Arial"/>
              </w:rPr>
            </w:pPr>
          </w:p>
        </w:tc>
      </w:tr>
      <w:tr w:rsidR="00CD2C2F" w14:paraId="07DD97A3" w14:textId="77777777" w:rsidTr="00205FAA">
        <w:tc>
          <w:tcPr>
            <w:tcW w:w="3770" w:type="dxa"/>
          </w:tcPr>
          <w:p w14:paraId="7CE474DE" w14:textId="12E36074" w:rsidR="00CD2C2F" w:rsidRDefault="00F20A55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p 30: develop workflow designer and data producer, complete bridge assembly between </w:t>
            </w:r>
            <w:proofErr w:type="spellStart"/>
            <w:r>
              <w:rPr>
                <w:rFonts w:ascii="Arial" w:hAnsi="Arial" w:cs="Arial"/>
              </w:rPr>
              <w:t>Geoweaver</w:t>
            </w:r>
            <w:proofErr w:type="spellEnd"/>
            <w:r>
              <w:rPr>
                <w:rFonts w:ascii="Arial" w:hAnsi="Arial" w:cs="Arial"/>
              </w:rPr>
              <w:t xml:space="preserve"> and data/function resources</w:t>
            </w:r>
          </w:p>
        </w:tc>
        <w:tc>
          <w:tcPr>
            <w:tcW w:w="1175" w:type="dxa"/>
          </w:tcPr>
          <w:p w14:paraId="63645DFC" w14:textId="013781BB" w:rsidR="00CD2C2F" w:rsidRDefault="00D74658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highlight w:val="green"/>
              </w:rPr>
              <w:t>10</w:t>
            </w:r>
            <w:r w:rsidR="00F20A55" w:rsidRPr="00F20A55">
              <w:rPr>
                <w:rFonts w:ascii="Arial" w:hAnsi="Arial" w:cs="Arial"/>
                <w:highlight w:val="green"/>
              </w:rPr>
              <w:t>0%</w:t>
            </w:r>
          </w:p>
        </w:tc>
        <w:tc>
          <w:tcPr>
            <w:tcW w:w="4405" w:type="dxa"/>
          </w:tcPr>
          <w:p w14:paraId="150A3249" w14:textId="0691011D" w:rsidR="0007701F" w:rsidRDefault="00F7020C" w:rsidP="00F13A53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Geoweaver</w:t>
            </w:r>
            <w:proofErr w:type="spellEnd"/>
            <w:r>
              <w:rPr>
                <w:rFonts w:ascii="Arial" w:hAnsi="Arial" w:cs="Arial"/>
              </w:rPr>
              <w:t xml:space="preserve"> workflow interface has been </w:t>
            </w:r>
            <w:r w:rsidR="00085D2D">
              <w:rPr>
                <w:rFonts w:ascii="Arial" w:hAnsi="Arial" w:cs="Arial"/>
              </w:rPr>
              <w:t>developed</w:t>
            </w:r>
          </w:p>
          <w:p w14:paraId="4E69B682" w14:textId="50C1AA98" w:rsidR="002C66CA" w:rsidRDefault="002C66CA" w:rsidP="00F13A53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3C51CC">
              <w:rPr>
                <w:rFonts w:ascii="Arial" w:hAnsi="Arial" w:cs="Arial"/>
              </w:rPr>
              <w:t>bash-based processes</w:t>
            </w:r>
            <w:r>
              <w:rPr>
                <w:rFonts w:ascii="Arial" w:hAnsi="Arial" w:cs="Arial"/>
              </w:rPr>
              <w:t xml:space="preserve"> has been </w:t>
            </w:r>
            <w:r w:rsidR="003C51CC">
              <w:rPr>
                <w:rFonts w:ascii="Arial" w:hAnsi="Arial" w:cs="Arial"/>
              </w:rPr>
              <w:t>supported thoroughly</w:t>
            </w:r>
            <w:r>
              <w:rPr>
                <w:rFonts w:ascii="Arial" w:hAnsi="Arial" w:cs="Arial"/>
              </w:rPr>
              <w:t>.</w:t>
            </w:r>
          </w:p>
          <w:p w14:paraId="1C7677C6" w14:textId="7EC5820F" w:rsidR="00205FAA" w:rsidRDefault="00205FAA" w:rsidP="005C2C73">
            <w:pPr>
              <w:rPr>
                <w:rFonts w:ascii="Arial" w:hAnsi="Arial" w:cs="Arial"/>
              </w:rPr>
            </w:pPr>
          </w:p>
        </w:tc>
      </w:tr>
      <w:tr w:rsidR="00F20A55" w14:paraId="34DE2A3A" w14:textId="77777777" w:rsidTr="00205FAA">
        <w:tc>
          <w:tcPr>
            <w:tcW w:w="3770" w:type="dxa"/>
          </w:tcPr>
          <w:p w14:paraId="40DFBFC8" w14:textId="6C742492" w:rsidR="00F20A55" w:rsidRDefault="00F20A55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v 30: complete module integration, create and conduct LSTM experiment</w:t>
            </w:r>
          </w:p>
        </w:tc>
        <w:tc>
          <w:tcPr>
            <w:tcW w:w="1175" w:type="dxa"/>
          </w:tcPr>
          <w:p w14:paraId="62CD2AC7" w14:textId="30745FBC" w:rsidR="00F20A55" w:rsidRDefault="00D74658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highlight w:val="green"/>
              </w:rPr>
              <w:t>8</w:t>
            </w:r>
            <w:r w:rsidR="00F20A55" w:rsidRPr="00F20A55">
              <w:rPr>
                <w:rFonts w:ascii="Arial" w:hAnsi="Arial" w:cs="Arial"/>
                <w:highlight w:val="green"/>
              </w:rPr>
              <w:t>0%</w:t>
            </w:r>
          </w:p>
        </w:tc>
        <w:tc>
          <w:tcPr>
            <w:tcW w:w="4405" w:type="dxa"/>
          </w:tcPr>
          <w:p w14:paraId="463F51D8" w14:textId="77777777" w:rsidR="00F13A53" w:rsidRDefault="009A4AD0" w:rsidP="00F13A53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  <w:r w:rsidR="005E574D">
              <w:rPr>
                <w:rFonts w:ascii="Arial" w:hAnsi="Arial" w:cs="Arial"/>
              </w:rPr>
              <w:t>ll the modules have been integrated.</w:t>
            </w:r>
          </w:p>
          <w:p w14:paraId="73EF0D4D" w14:textId="74BD6E30" w:rsidR="000A2F02" w:rsidRDefault="000A2F02" w:rsidP="00F13A53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LSTM experiment is ready.</w:t>
            </w:r>
          </w:p>
        </w:tc>
      </w:tr>
      <w:tr w:rsidR="00F20A55" w14:paraId="2F147662" w14:textId="77777777" w:rsidTr="00205FAA">
        <w:tc>
          <w:tcPr>
            <w:tcW w:w="3770" w:type="dxa"/>
          </w:tcPr>
          <w:p w14:paraId="331291EC" w14:textId="7D1BA5C9" w:rsidR="00F20A55" w:rsidRDefault="00F20A55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n 31: complete source code wrap-up, upload demonstration video, snapshot cloud instance, finish the GitHub final report and demonstrate it in ESIP winter 2019</w:t>
            </w:r>
          </w:p>
        </w:tc>
        <w:tc>
          <w:tcPr>
            <w:tcW w:w="1175" w:type="dxa"/>
          </w:tcPr>
          <w:p w14:paraId="6A74DA3B" w14:textId="3FECDF84" w:rsidR="00F20A55" w:rsidRDefault="00D74658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highlight w:val="green"/>
              </w:rPr>
              <w:t>8</w:t>
            </w:r>
            <w:r w:rsidR="00F20A55" w:rsidRPr="000F25FD">
              <w:rPr>
                <w:rFonts w:ascii="Arial" w:hAnsi="Arial" w:cs="Arial"/>
                <w:highlight w:val="green"/>
              </w:rPr>
              <w:t>0%</w:t>
            </w:r>
          </w:p>
        </w:tc>
        <w:tc>
          <w:tcPr>
            <w:tcW w:w="4405" w:type="dxa"/>
          </w:tcPr>
          <w:p w14:paraId="0F793D16" w14:textId="6A5FDF3E" w:rsidR="003929B2" w:rsidRDefault="001C7DC7" w:rsidP="00107C2D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ource code has been </w:t>
            </w:r>
            <w:r w:rsidR="008C5060">
              <w:rPr>
                <w:rFonts w:ascii="Arial" w:hAnsi="Arial" w:cs="Arial"/>
              </w:rPr>
              <w:t xml:space="preserve">fully </w:t>
            </w:r>
            <w:r>
              <w:rPr>
                <w:rFonts w:ascii="Arial" w:hAnsi="Arial" w:cs="Arial"/>
              </w:rPr>
              <w:t xml:space="preserve">uploaded to </w:t>
            </w:r>
            <w:proofErr w:type="spellStart"/>
            <w:r>
              <w:rPr>
                <w:rFonts w:ascii="Arial" w:hAnsi="Arial" w:cs="Arial"/>
              </w:rPr>
              <w:t>Github</w:t>
            </w:r>
            <w:proofErr w:type="spellEnd"/>
            <w:r>
              <w:rPr>
                <w:rFonts w:ascii="Arial" w:hAnsi="Arial" w:cs="Arial"/>
              </w:rPr>
              <w:t>.</w:t>
            </w:r>
          </w:p>
          <w:p w14:paraId="07734F3D" w14:textId="77777777" w:rsidR="007041D5" w:rsidRDefault="003929B2" w:rsidP="00D42E07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1C7DC7">
              <w:rPr>
                <w:rFonts w:ascii="Arial" w:hAnsi="Arial" w:cs="Arial"/>
              </w:rPr>
              <w:t>documents</w:t>
            </w:r>
            <w:r>
              <w:rPr>
                <w:rFonts w:ascii="Arial" w:hAnsi="Arial" w:cs="Arial"/>
              </w:rPr>
              <w:t xml:space="preserve"> are </w:t>
            </w:r>
            <w:r w:rsidR="008C5060">
              <w:rPr>
                <w:rFonts w:ascii="Arial" w:hAnsi="Arial" w:cs="Arial"/>
              </w:rPr>
              <w:t>completed</w:t>
            </w:r>
            <w:r>
              <w:rPr>
                <w:rFonts w:ascii="Arial" w:hAnsi="Arial" w:cs="Arial"/>
              </w:rPr>
              <w:t>.</w:t>
            </w:r>
          </w:p>
          <w:p w14:paraId="28620AB4" w14:textId="6A90E65B" w:rsidR="00F20A55" w:rsidRDefault="007041D5" w:rsidP="00D42E07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if</w:t>
            </w:r>
            <w:r w:rsidR="00CC230D">
              <w:rPr>
                <w:rFonts w:ascii="Arial" w:hAnsi="Arial" w:cs="Arial"/>
              </w:rPr>
              <w:t>-format</w:t>
            </w:r>
            <w:r>
              <w:rPr>
                <w:rFonts w:ascii="Arial" w:hAnsi="Arial" w:cs="Arial"/>
              </w:rPr>
              <w:t xml:space="preserve"> </w:t>
            </w:r>
            <w:r w:rsidR="00D44D90">
              <w:rPr>
                <w:rFonts w:ascii="Arial" w:hAnsi="Arial" w:cs="Arial"/>
              </w:rPr>
              <w:t xml:space="preserve">video </w:t>
            </w:r>
            <w:r>
              <w:rPr>
                <w:rFonts w:ascii="Arial" w:hAnsi="Arial" w:cs="Arial"/>
              </w:rPr>
              <w:t xml:space="preserve">documents are created and </w:t>
            </w:r>
            <w:r w:rsidR="00937423">
              <w:rPr>
                <w:rFonts w:ascii="Arial" w:hAnsi="Arial" w:cs="Arial"/>
              </w:rPr>
              <w:t>embedd</w:t>
            </w:r>
            <w:r>
              <w:rPr>
                <w:rFonts w:ascii="Arial" w:hAnsi="Arial" w:cs="Arial"/>
              </w:rPr>
              <w:t>ed</w:t>
            </w:r>
            <w:r w:rsidR="00937423">
              <w:rPr>
                <w:rFonts w:ascii="Arial" w:hAnsi="Arial" w:cs="Arial"/>
              </w:rPr>
              <w:t xml:space="preserve"> into the </w:t>
            </w:r>
            <w:proofErr w:type="spellStart"/>
            <w:r w:rsidR="00937423">
              <w:rPr>
                <w:rFonts w:ascii="Arial" w:hAnsi="Arial" w:cs="Arial"/>
              </w:rPr>
              <w:t>github</w:t>
            </w:r>
            <w:proofErr w:type="spellEnd"/>
            <w:r w:rsidR="00937423">
              <w:rPr>
                <w:rFonts w:ascii="Arial" w:hAnsi="Arial" w:cs="Arial"/>
              </w:rPr>
              <w:t xml:space="preserve"> page</w:t>
            </w:r>
            <w:r>
              <w:rPr>
                <w:rFonts w:ascii="Arial" w:hAnsi="Arial" w:cs="Arial"/>
              </w:rPr>
              <w:t>.</w:t>
            </w:r>
            <w:r w:rsidR="003929B2">
              <w:rPr>
                <w:rFonts w:ascii="Arial" w:hAnsi="Arial" w:cs="Arial"/>
              </w:rPr>
              <w:t xml:space="preserve"> </w:t>
            </w:r>
            <w:r w:rsidR="00831071">
              <w:rPr>
                <w:rFonts w:ascii="Arial" w:hAnsi="Arial" w:cs="Arial"/>
              </w:rPr>
              <w:t xml:space="preserve"> </w:t>
            </w:r>
          </w:p>
          <w:p w14:paraId="1FE4FEEC" w14:textId="1841B9CB" w:rsidR="006D7ECA" w:rsidRDefault="00D2786F" w:rsidP="00D42E07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 live instance is deployed onto a George Mason University server</w:t>
            </w:r>
            <w:r w:rsidR="00CC5CCA">
              <w:rPr>
                <w:rFonts w:ascii="Arial" w:hAnsi="Arial" w:cs="Arial"/>
              </w:rPr>
              <w:t xml:space="preserve"> and publishe</w:t>
            </w:r>
            <w:r w:rsidR="00321915">
              <w:rPr>
                <w:rFonts w:ascii="Arial" w:hAnsi="Arial" w:cs="Arial"/>
              </w:rPr>
              <w:t>d</w:t>
            </w:r>
            <w:r>
              <w:rPr>
                <w:rFonts w:ascii="Arial" w:hAnsi="Arial" w:cs="Arial"/>
              </w:rPr>
              <w:t xml:space="preserve">. </w:t>
            </w:r>
          </w:p>
        </w:tc>
      </w:tr>
    </w:tbl>
    <w:p w14:paraId="467E5F63" w14:textId="77777777" w:rsidR="00EE4ECC" w:rsidRDefault="00EE4ECC" w:rsidP="005C2C73">
      <w:pPr>
        <w:rPr>
          <w:rFonts w:ascii="Arial" w:hAnsi="Arial" w:cs="Arial"/>
        </w:rPr>
      </w:pPr>
    </w:p>
    <w:p w14:paraId="170640D5" w14:textId="77777777" w:rsidR="00C82C22" w:rsidRDefault="00C82C22" w:rsidP="005C2C73">
      <w:pPr>
        <w:rPr>
          <w:rFonts w:ascii="Arial" w:hAnsi="Arial" w:cs="Arial"/>
        </w:rPr>
      </w:pPr>
    </w:p>
    <w:p w14:paraId="0C35BB44" w14:textId="77777777" w:rsidR="00C82C22" w:rsidRDefault="00C82C22" w:rsidP="005C2C73">
      <w:pPr>
        <w:rPr>
          <w:rFonts w:ascii="Arial" w:hAnsi="Arial" w:cs="Arial"/>
        </w:rPr>
      </w:pPr>
    </w:p>
    <w:p w14:paraId="1BA3C150" w14:textId="65F1E6F2" w:rsidR="00C82C22" w:rsidRPr="005002E1" w:rsidRDefault="00C82C22" w:rsidP="005C2C73">
      <w:pPr>
        <w:rPr>
          <w:rFonts w:ascii="Arial" w:hAnsi="Arial" w:cs="Arial"/>
        </w:rPr>
        <w:sectPr w:rsidR="00C82C22" w:rsidRPr="005002E1" w:rsidSect="002E15FE">
          <w:footerReference w:type="default" r:id="rId10"/>
          <w:footerReference w:type="first" r:id="rId11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044D7258" w14:textId="14AFFBBB" w:rsidR="0042417C" w:rsidRPr="007A58FC" w:rsidRDefault="0042417C" w:rsidP="005C2C73">
      <w:pPr>
        <w:pStyle w:val="Title"/>
        <w:spacing w:before="120"/>
        <w:jc w:val="left"/>
        <w:outlineLvl w:val="0"/>
        <w:rPr>
          <w:color w:val="auto"/>
          <w:sz w:val="28"/>
          <w:szCs w:val="28"/>
        </w:rPr>
      </w:pPr>
      <w:bookmarkStart w:id="2" w:name="_Toc531006559"/>
      <w:r w:rsidRPr="00006110">
        <w:rPr>
          <w:color w:val="auto"/>
          <w:sz w:val="28"/>
          <w:szCs w:val="28"/>
        </w:rPr>
        <w:lastRenderedPageBreak/>
        <w:t>Project Actions</w:t>
      </w:r>
      <w:bookmarkEnd w:id="2"/>
    </w:p>
    <w:p w14:paraId="2A285E3B" w14:textId="77777777" w:rsidR="0042417C" w:rsidRDefault="0042417C" w:rsidP="005C2C73">
      <w:pPr>
        <w:pStyle w:val="Title"/>
        <w:spacing w:before="120"/>
        <w:jc w:val="left"/>
        <w:rPr>
          <w:b w:val="0"/>
          <w:color w:val="auto"/>
          <w:sz w:val="22"/>
          <w:szCs w:val="22"/>
          <w:u w:val="single"/>
        </w:rPr>
      </w:pPr>
    </w:p>
    <w:p w14:paraId="2660D96D" w14:textId="3A5B83F5" w:rsidR="0042417C" w:rsidRPr="007A58FC" w:rsidRDefault="001E22F2" w:rsidP="005C2C73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3" w:name="_Toc531006560"/>
      <w:r>
        <w:rPr>
          <w:color w:val="auto"/>
          <w:sz w:val="24"/>
        </w:rPr>
        <w:t xml:space="preserve">System </w:t>
      </w:r>
      <w:r w:rsidR="00DC6257" w:rsidRPr="00191CAE">
        <w:rPr>
          <w:rFonts w:hint="eastAsia"/>
          <w:color w:val="auto"/>
          <w:sz w:val="24"/>
        </w:rPr>
        <w:t>A</w:t>
      </w:r>
      <w:r w:rsidR="00DC6257" w:rsidRPr="00191CAE">
        <w:rPr>
          <w:color w:val="auto"/>
          <w:sz w:val="24"/>
        </w:rPr>
        <w:t>rchitecture</w:t>
      </w:r>
      <w:bookmarkEnd w:id="3"/>
    </w:p>
    <w:p w14:paraId="2F8BECE8" w14:textId="2B6A577B" w:rsidR="00DD362D" w:rsidRPr="00B17030" w:rsidRDefault="00B17030" w:rsidP="00DD362D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rFonts w:asciiTheme="minorEastAsia" w:eastAsiaTheme="minorEastAsia" w:hAnsiTheme="minorEastAsia" w:hint="eastAsia"/>
          <w:b w:val="0"/>
          <w:color w:val="auto"/>
          <w:sz w:val="20"/>
          <w:szCs w:val="20"/>
          <w:lang w:eastAsia="zh-CN"/>
        </w:rPr>
        <w:t>The</w:t>
      </w:r>
      <w:r>
        <w:rPr>
          <w:b w:val="0"/>
          <w:color w:val="auto"/>
          <w:sz w:val="20"/>
          <w:szCs w:val="20"/>
        </w:rPr>
        <w:t xml:space="preserve"> architecture </w:t>
      </w:r>
      <w:r w:rsidR="00256942">
        <w:rPr>
          <w:b w:val="0"/>
          <w:color w:val="auto"/>
          <w:sz w:val="20"/>
          <w:szCs w:val="20"/>
        </w:rPr>
        <w:t xml:space="preserve">design </w:t>
      </w:r>
      <w:r>
        <w:rPr>
          <w:b w:val="0"/>
          <w:color w:val="auto"/>
          <w:sz w:val="20"/>
          <w:szCs w:val="20"/>
        </w:rPr>
        <w:t xml:space="preserve">is </w:t>
      </w:r>
      <w:r w:rsidR="00946DFD">
        <w:rPr>
          <w:b w:val="0"/>
          <w:color w:val="auto"/>
          <w:sz w:val="20"/>
          <w:szCs w:val="20"/>
        </w:rPr>
        <w:t xml:space="preserve">put </w:t>
      </w:r>
      <w:r w:rsidR="003A2EAE">
        <w:rPr>
          <w:b w:val="0"/>
          <w:color w:val="auto"/>
          <w:sz w:val="20"/>
          <w:szCs w:val="20"/>
        </w:rPr>
        <w:t xml:space="preserve">here to remind us </w:t>
      </w:r>
      <w:r w:rsidR="002C4A6C">
        <w:rPr>
          <w:b w:val="0"/>
          <w:color w:val="auto"/>
          <w:sz w:val="20"/>
          <w:szCs w:val="20"/>
        </w:rPr>
        <w:t xml:space="preserve">to </w:t>
      </w:r>
      <w:r w:rsidR="003A2EAE">
        <w:rPr>
          <w:b w:val="0"/>
          <w:color w:val="auto"/>
          <w:sz w:val="20"/>
          <w:szCs w:val="20"/>
        </w:rPr>
        <w:t xml:space="preserve">follow the </w:t>
      </w:r>
      <w:r w:rsidR="00756E04">
        <w:rPr>
          <w:b w:val="0"/>
          <w:color w:val="auto"/>
          <w:sz w:val="20"/>
          <w:szCs w:val="20"/>
        </w:rPr>
        <w:t xml:space="preserve">original </w:t>
      </w:r>
      <w:r w:rsidR="003A2EAE">
        <w:rPr>
          <w:b w:val="0"/>
          <w:color w:val="auto"/>
          <w:sz w:val="20"/>
          <w:szCs w:val="20"/>
        </w:rPr>
        <w:t xml:space="preserve">design and remember our </w:t>
      </w:r>
      <w:r w:rsidR="001442B3">
        <w:rPr>
          <w:b w:val="0"/>
          <w:color w:val="auto"/>
          <w:sz w:val="20"/>
          <w:szCs w:val="20"/>
        </w:rPr>
        <w:t>goal</w:t>
      </w:r>
      <w:r w:rsidR="008858B1">
        <w:rPr>
          <w:b w:val="0"/>
          <w:color w:val="auto"/>
          <w:sz w:val="20"/>
          <w:szCs w:val="20"/>
        </w:rPr>
        <w:t xml:space="preserve"> during the development.</w:t>
      </w:r>
      <w:r w:rsidR="006006CE">
        <w:rPr>
          <w:b w:val="0"/>
          <w:color w:val="auto"/>
          <w:sz w:val="20"/>
          <w:szCs w:val="20"/>
        </w:rPr>
        <w:t xml:space="preserve"> </w:t>
      </w:r>
    </w:p>
    <w:p w14:paraId="4F115AFA" w14:textId="2DF87421" w:rsidR="0042417C" w:rsidRDefault="005E4EAE" w:rsidP="00111927">
      <w:pPr>
        <w:pStyle w:val="Title"/>
        <w:spacing w:before="120"/>
        <w:rPr>
          <w:color w:val="auto"/>
          <w:sz w:val="24"/>
          <w:highlight w:val="yellow"/>
        </w:rPr>
      </w:pPr>
      <w:r>
        <w:rPr>
          <w:rFonts w:ascii="Times New Roman" w:hAnsi="Times New Roman" w:cs="Times New Roman" w:hint="eastAsia"/>
          <w:noProof/>
          <w:lang w:val="en-US"/>
        </w:rPr>
        <mc:AlternateContent>
          <mc:Choice Requires="wpg">
            <w:drawing>
              <wp:inline distT="0" distB="0" distL="0" distR="0" wp14:anchorId="44C5A57B" wp14:editId="193BF18B">
                <wp:extent cx="4070350" cy="3194050"/>
                <wp:effectExtent l="0" t="0" r="6350" b="6350"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70350" cy="3194050"/>
                          <a:chOff x="-47625" y="524908"/>
                          <a:chExt cx="3867150" cy="3302378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47625" y="524908"/>
                            <a:ext cx="3867150" cy="3095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" name="Text Box 5"/>
                        <wps:cNvSpPr txBox="1"/>
                        <wps:spPr>
                          <a:xfrm>
                            <a:off x="0" y="3627261"/>
                            <a:ext cx="3819525" cy="20002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 w14:paraId="5E83E88F" w14:textId="77777777" w:rsidR="005E4EAE" w:rsidRPr="007E78AA" w:rsidRDefault="005E4EAE" w:rsidP="005E4EAE">
                              <w:pPr>
                                <w:pStyle w:val="Caption"/>
                                <w:jc w:val="center"/>
                                <w:rPr>
                                  <w:rFonts w:ascii="Times New Roman" w:hAnsi="Times New Roman" w:cs="Times New Roman"/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rPr>
                                  <w:rFonts w:hint="eastAsia"/>
                                </w:rPr>
                                <w:t xml:space="preserve">1. </w:t>
                              </w:r>
                              <w:r w:rsidRPr="006A707F">
                                <w:t>Architecutre design of Geweav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4C5A57B" id="Group 2" o:spid="_x0000_s1026" style="width:320.5pt;height:251.5pt;mso-position-horizontal-relative:char;mso-position-vertical-relative:line" coordorigin="-476,5249" coordsize="38671,3302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left:-476;top:5249;width:38671;height:30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">
                  <v:imagedata r:id="rId13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8" type="#_x0000_t202" style="position:absolute;top:36272;width:38195;height:2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" stroked="f">
                  <v:textbox inset="0,0,0,0">
                    <w:txbxContent>
                      <w:p w14:paraId="5E83E88F" w14:textId="77777777" w:rsidR="005E4EAE" w:rsidRPr="007E78AA" w:rsidRDefault="005E4EAE" w:rsidP="005E4EAE">
                        <w:pPr>
                          <w:pStyle w:val="Caption"/>
                          <w:jc w:val="center"/>
                          <w:rPr>
                            <w:rFonts w:ascii="Times New Roman" w:hAnsi="Times New Roman" w:cs="Times New Roman"/>
                            <w:noProof/>
                          </w:rPr>
                        </w:pPr>
                        <w:r>
                          <w:t xml:space="preserve">Figure </w:t>
                        </w:r>
                        <w:r>
                          <w:rPr>
                            <w:rFonts w:hint="eastAsia"/>
                          </w:rPr>
                          <w:t xml:space="preserve">1. </w:t>
                        </w:r>
                        <w:r w:rsidRPr="006A707F">
                          <w:t>Architecutre design of Geweaver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7DC049B" w14:textId="0D384375" w:rsidR="0042417C" w:rsidRDefault="009A0636" w:rsidP="005C2C73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4" w:name="_Toc531006561"/>
      <w:proofErr w:type="spellStart"/>
      <w:r>
        <w:rPr>
          <w:color w:val="auto"/>
          <w:sz w:val="24"/>
        </w:rPr>
        <w:t>Geoweaver</w:t>
      </w:r>
      <w:proofErr w:type="spellEnd"/>
      <w:r>
        <w:rPr>
          <w:color w:val="auto"/>
          <w:sz w:val="24"/>
        </w:rPr>
        <w:t xml:space="preserve"> </w:t>
      </w:r>
      <w:r w:rsidR="00AE671C">
        <w:rPr>
          <w:color w:val="auto"/>
          <w:sz w:val="24"/>
        </w:rPr>
        <w:t>w</w:t>
      </w:r>
      <w:r>
        <w:rPr>
          <w:color w:val="auto"/>
          <w:sz w:val="24"/>
        </w:rPr>
        <w:t xml:space="preserve">orkflow </w:t>
      </w:r>
      <w:r w:rsidR="00AE671C">
        <w:rPr>
          <w:color w:val="auto"/>
          <w:sz w:val="24"/>
        </w:rPr>
        <w:t>d</w:t>
      </w:r>
      <w:r>
        <w:rPr>
          <w:color w:val="auto"/>
          <w:sz w:val="24"/>
        </w:rPr>
        <w:t>esigner</w:t>
      </w:r>
      <w:bookmarkEnd w:id="4"/>
    </w:p>
    <w:p w14:paraId="76076FA7" w14:textId="6532E9F6" w:rsidR="00E3696D" w:rsidRDefault="00F135FC" w:rsidP="00071508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The development of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 w:rsidR="00D3712D">
        <w:rPr>
          <w:b w:val="0"/>
          <w:color w:val="auto"/>
          <w:sz w:val="20"/>
          <w:szCs w:val="20"/>
        </w:rPr>
        <w:t xml:space="preserve"> workflow designer </w:t>
      </w:r>
      <w:r>
        <w:rPr>
          <w:b w:val="0"/>
          <w:color w:val="auto"/>
          <w:sz w:val="20"/>
          <w:szCs w:val="20"/>
        </w:rPr>
        <w:t xml:space="preserve">has been </w:t>
      </w:r>
      <w:r w:rsidR="00A61FF4">
        <w:rPr>
          <w:b w:val="0"/>
          <w:color w:val="auto"/>
          <w:sz w:val="20"/>
          <w:szCs w:val="20"/>
        </w:rPr>
        <w:t>finished</w:t>
      </w:r>
      <w:r w:rsidR="00D3712D">
        <w:rPr>
          <w:b w:val="0"/>
          <w:color w:val="auto"/>
          <w:sz w:val="20"/>
          <w:szCs w:val="20"/>
        </w:rPr>
        <w:t xml:space="preserve">. </w:t>
      </w:r>
    </w:p>
    <w:p w14:paraId="618F2561" w14:textId="55DB0F56" w:rsidR="00BE18E8" w:rsidRDefault="009A6D99" w:rsidP="003856E0">
      <w:pPr>
        <w:pStyle w:val="Title"/>
        <w:spacing w:before="120"/>
        <w:rPr>
          <w:b w:val="0"/>
          <w:color w:val="auto"/>
          <w:sz w:val="20"/>
          <w:szCs w:val="20"/>
        </w:rPr>
      </w:pPr>
      <w:r>
        <w:rPr>
          <w:noProof/>
        </w:rPr>
        <w:drawing>
          <wp:inline distT="0" distB="0" distL="0" distR="0" wp14:anchorId="4FE82DAF" wp14:editId="7F0A651D">
            <wp:extent cx="5619750" cy="3001403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40257" cy="301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C6C86" w14:textId="681AA740" w:rsidR="005723E9" w:rsidRDefault="005723E9" w:rsidP="003856E0">
      <w:pPr>
        <w:pStyle w:val="Title"/>
        <w:spacing w:before="120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Figure 2. The initial </w:t>
      </w:r>
      <w:r w:rsidR="007F527D">
        <w:rPr>
          <w:b w:val="0"/>
          <w:color w:val="auto"/>
          <w:sz w:val="20"/>
          <w:szCs w:val="20"/>
        </w:rPr>
        <w:t xml:space="preserve">training </w:t>
      </w:r>
      <w:r w:rsidR="00B0337A">
        <w:rPr>
          <w:b w:val="0"/>
          <w:color w:val="auto"/>
          <w:sz w:val="20"/>
          <w:szCs w:val="20"/>
        </w:rPr>
        <w:t>workflow</w:t>
      </w:r>
      <w:r>
        <w:rPr>
          <w:b w:val="0"/>
          <w:color w:val="auto"/>
          <w:sz w:val="20"/>
          <w:szCs w:val="20"/>
        </w:rPr>
        <w:t xml:space="preserve"> of </w:t>
      </w:r>
      <w:r w:rsidR="00B0337A">
        <w:rPr>
          <w:b w:val="0"/>
          <w:color w:val="auto"/>
          <w:sz w:val="20"/>
          <w:szCs w:val="20"/>
        </w:rPr>
        <w:t xml:space="preserve">our LSTM experiment in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</w:p>
    <w:p w14:paraId="345F3C35" w14:textId="2D745F82" w:rsidR="003F1609" w:rsidRDefault="007570D8" w:rsidP="003856E0">
      <w:pPr>
        <w:pStyle w:val="Title"/>
        <w:spacing w:before="120"/>
        <w:rPr>
          <w:b w:val="0"/>
          <w:color w:val="auto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6480B825" wp14:editId="39254CF1">
            <wp:extent cx="5762625" cy="9239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6942F" w14:textId="4D5B813B" w:rsidR="003F1609" w:rsidRPr="00071508" w:rsidRDefault="003F1609" w:rsidP="003856E0">
      <w:pPr>
        <w:pStyle w:val="Title"/>
        <w:spacing w:before="120"/>
        <w:rPr>
          <w:b w:val="0"/>
          <w:color w:val="auto"/>
          <w:sz w:val="20"/>
          <w:szCs w:val="20"/>
        </w:rPr>
      </w:pPr>
      <w:r w:rsidRPr="00A14D08">
        <w:rPr>
          <w:rFonts w:hint="eastAsia"/>
          <w:b w:val="0"/>
          <w:color w:val="auto"/>
          <w:sz w:val="20"/>
          <w:szCs w:val="20"/>
        </w:rPr>
        <w:t>Figure</w:t>
      </w:r>
      <w:r>
        <w:rPr>
          <w:b w:val="0"/>
          <w:color w:val="auto"/>
          <w:sz w:val="20"/>
          <w:szCs w:val="20"/>
        </w:rPr>
        <w:t xml:space="preserve"> 3. Workspace toolbar menu (from left to right: upload workflow, download workflow, </w:t>
      </w:r>
      <w:r w:rsidR="007570D8">
        <w:rPr>
          <w:b w:val="0"/>
          <w:color w:val="auto"/>
          <w:sz w:val="20"/>
          <w:szCs w:val="20"/>
        </w:rPr>
        <w:t xml:space="preserve">save workflow changes, </w:t>
      </w:r>
      <w:r>
        <w:rPr>
          <w:b w:val="0"/>
          <w:color w:val="auto"/>
          <w:sz w:val="20"/>
          <w:szCs w:val="20"/>
        </w:rPr>
        <w:t xml:space="preserve">execute workflow, show details of selected process, </w:t>
      </w:r>
      <w:r w:rsidR="007570D8">
        <w:rPr>
          <w:b w:val="0"/>
          <w:color w:val="auto"/>
          <w:sz w:val="20"/>
          <w:szCs w:val="20"/>
        </w:rPr>
        <w:t xml:space="preserve">show provenance, display results, </w:t>
      </w:r>
      <w:r>
        <w:rPr>
          <w:b w:val="0"/>
          <w:color w:val="auto"/>
          <w:sz w:val="20"/>
          <w:szCs w:val="20"/>
        </w:rPr>
        <w:t>delete selected/all processes)</w:t>
      </w:r>
    </w:p>
    <w:p w14:paraId="372C9346" w14:textId="35EEAA0A" w:rsidR="00395D46" w:rsidRDefault="00FC7B5E" w:rsidP="00395D46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5" w:name="_Toc531006562"/>
      <w:proofErr w:type="spellStart"/>
      <w:r>
        <w:rPr>
          <w:color w:val="auto"/>
          <w:sz w:val="24"/>
        </w:rPr>
        <w:t>Geoweaver</w:t>
      </w:r>
      <w:proofErr w:type="spellEnd"/>
      <w:r>
        <w:rPr>
          <w:color w:val="auto"/>
          <w:sz w:val="24"/>
        </w:rPr>
        <w:t xml:space="preserve"> </w:t>
      </w:r>
      <w:r w:rsidR="00025959">
        <w:rPr>
          <w:color w:val="auto"/>
          <w:sz w:val="24"/>
        </w:rPr>
        <w:t>Back End</w:t>
      </w:r>
      <w:bookmarkEnd w:id="5"/>
    </w:p>
    <w:p w14:paraId="2E4385CD" w14:textId="05CDDEDC" w:rsidR="00D87980" w:rsidRDefault="008E66E9" w:rsidP="00395D46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>Completed.</w:t>
      </w:r>
      <w:r w:rsidR="00D87980">
        <w:rPr>
          <w:b w:val="0"/>
          <w:color w:val="auto"/>
          <w:sz w:val="20"/>
          <w:szCs w:val="20"/>
        </w:rPr>
        <w:t xml:space="preserve"> </w:t>
      </w:r>
    </w:p>
    <w:p w14:paraId="45EB5E0F" w14:textId="4953E0B0" w:rsidR="00E7301D" w:rsidRPr="00141C62" w:rsidRDefault="00E7301D" w:rsidP="00141C62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6" w:name="_Toc531006563"/>
      <w:proofErr w:type="spellStart"/>
      <w:r w:rsidRPr="00141C62">
        <w:rPr>
          <w:color w:val="auto"/>
          <w:sz w:val="24"/>
        </w:rPr>
        <w:t>Geoweaver</w:t>
      </w:r>
      <w:proofErr w:type="spellEnd"/>
      <w:r w:rsidRPr="00141C62">
        <w:rPr>
          <w:color w:val="auto"/>
          <w:sz w:val="24"/>
        </w:rPr>
        <w:t xml:space="preserve"> Workflow Runner and Monitor</w:t>
      </w:r>
      <w:bookmarkEnd w:id="6"/>
    </w:p>
    <w:p w14:paraId="31DF985B" w14:textId="7F47995E" w:rsidR="00E7301D" w:rsidRDefault="00141C62" w:rsidP="00395D46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>Runner and monitor are finally finished.</w:t>
      </w:r>
    </w:p>
    <w:p w14:paraId="3325BA26" w14:textId="118797B9" w:rsidR="00E7301D" w:rsidRDefault="002C3E2A" w:rsidP="00395D46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 w:rsidRPr="006719BC">
        <w:rPr>
          <w:b w:val="0"/>
          <w:color w:val="auto"/>
          <w:sz w:val="20"/>
          <w:szCs w:val="20"/>
        </w:rPr>
        <w:t>Demo can be found on Github (</w:t>
      </w:r>
      <w:hyperlink r:id="rId16" w:history="1">
        <w:r w:rsidR="006719BC" w:rsidRPr="00F07A32">
          <w:rPr>
            <w:rStyle w:val="Hyperlink"/>
            <w:b w:val="0"/>
            <w:sz w:val="20"/>
            <w:szCs w:val="20"/>
          </w:rPr>
          <w:t>https://github.com/ESIPFed/Geoweaver/blob/master/docs/exportworkflow.gif</w:t>
        </w:r>
      </w:hyperlink>
      <w:r w:rsidRPr="006719BC">
        <w:rPr>
          <w:b w:val="0"/>
          <w:color w:val="auto"/>
          <w:sz w:val="20"/>
          <w:szCs w:val="20"/>
        </w:rPr>
        <w:t>).</w:t>
      </w:r>
    </w:p>
    <w:p w14:paraId="5A3BDC6F" w14:textId="53B57880" w:rsidR="00A5471A" w:rsidRPr="005316FC" w:rsidRDefault="000C7793" w:rsidP="005316FC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7" w:name="_Toc531006564"/>
      <w:proofErr w:type="spellStart"/>
      <w:r w:rsidRPr="005316FC">
        <w:rPr>
          <w:color w:val="auto"/>
          <w:sz w:val="24"/>
        </w:rPr>
        <w:t>Geoweaver</w:t>
      </w:r>
      <w:proofErr w:type="spellEnd"/>
      <w:r w:rsidRPr="005316FC">
        <w:rPr>
          <w:color w:val="auto"/>
          <w:sz w:val="24"/>
        </w:rPr>
        <w:t xml:space="preserve"> Data Renderer</w:t>
      </w:r>
      <w:bookmarkEnd w:id="7"/>
    </w:p>
    <w:p w14:paraId="59B606BC" w14:textId="18788092" w:rsidR="00944C57" w:rsidRPr="00071508" w:rsidRDefault="00B96730" w:rsidP="00395D46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Rendering module will reuse the module from </w:t>
      </w:r>
      <w:proofErr w:type="spellStart"/>
      <w:r>
        <w:rPr>
          <w:b w:val="0"/>
          <w:color w:val="auto"/>
          <w:sz w:val="20"/>
          <w:szCs w:val="20"/>
        </w:rPr>
        <w:t>CyberConnector</w:t>
      </w:r>
      <w:proofErr w:type="spellEnd"/>
      <w:r>
        <w:rPr>
          <w:b w:val="0"/>
          <w:color w:val="auto"/>
          <w:sz w:val="20"/>
          <w:szCs w:val="20"/>
        </w:rPr>
        <w:t>.</w:t>
      </w:r>
    </w:p>
    <w:p w14:paraId="4E3E532E" w14:textId="3FFCECD4" w:rsidR="00CE488E" w:rsidRPr="00C7487D" w:rsidRDefault="001A4E23" w:rsidP="00C7487D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8" w:name="_Toc531006565"/>
      <w:proofErr w:type="spellStart"/>
      <w:r w:rsidRPr="00C7487D">
        <w:rPr>
          <w:color w:val="auto"/>
          <w:sz w:val="24"/>
        </w:rPr>
        <w:t>Geoweaver</w:t>
      </w:r>
      <w:proofErr w:type="spellEnd"/>
      <w:r w:rsidRPr="00C7487D">
        <w:rPr>
          <w:color w:val="auto"/>
          <w:sz w:val="24"/>
        </w:rPr>
        <w:t xml:space="preserve"> GitHub repository</w:t>
      </w:r>
      <w:bookmarkEnd w:id="8"/>
    </w:p>
    <w:p w14:paraId="46301485" w14:textId="77777777" w:rsidR="00120002" w:rsidRDefault="00E21500" w:rsidP="00C7487D">
      <w:pPr>
        <w:spacing w:before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</w:t>
      </w:r>
      <w:proofErr w:type="spellStart"/>
      <w:r>
        <w:rPr>
          <w:rFonts w:ascii="Arial" w:hAnsi="Arial" w:cs="Arial"/>
          <w:sz w:val="20"/>
          <w:szCs w:val="20"/>
        </w:rPr>
        <w:t>github</w:t>
      </w:r>
      <w:proofErr w:type="spellEnd"/>
      <w:r w:rsidR="001A4E23">
        <w:rPr>
          <w:rFonts w:ascii="Arial" w:hAnsi="Arial" w:cs="Arial"/>
          <w:sz w:val="20"/>
          <w:szCs w:val="20"/>
        </w:rPr>
        <w:t xml:space="preserve"> repository has been </w:t>
      </w:r>
      <w:r w:rsidR="00CC24D6">
        <w:rPr>
          <w:rFonts w:ascii="Arial" w:hAnsi="Arial" w:cs="Arial"/>
          <w:sz w:val="20"/>
          <w:szCs w:val="20"/>
        </w:rPr>
        <w:t>updated with source code and documents</w:t>
      </w:r>
      <w:r w:rsidR="001A4E23">
        <w:rPr>
          <w:rFonts w:ascii="Arial" w:hAnsi="Arial" w:cs="Arial"/>
          <w:sz w:val="20"/>
          <w:szCs w:val="20"/>
        </w:rPr>
        <w:t xml:space="preserve"> </w:t>
      </w:r>
      <w:r w:rsidR="00140E46">
        <w:rPr>
          <w:rFonts w:ascii="Arial" w:hAnsi="Arial" w:cs="Arial"/>
          <w:sz w:val="20"/>
          <w:szCs w:val="20"/>
        </w:rPr>
        <w:t>(</w:t>
      </w:r>
      <w:hyperlink r:id="rId17" w:history="1">
        <w:r w:rsidR="006A08F6" w:rsidRPr="002517F4">
          <w:rPr>
            <w:rStyle w:val="Hyperlink"/>
            <w:rFonts w:ascii="Arial" w:hAnsi="Arial" w:cs="Arial"/>
            <w:sz w:val="20"/>
            <w:szCs w:val="20"/>
          </w:rPr>
          <w:t>https://github.com/ESIPFed/Geoweaver</w:t>
        </w:r>
      </w:hyperlink>
      <w:r w:rsidR="00140E46">
        <w:rPr>
          <w:rFonts w:ascii="Arial" w:hAnsi="Arial" w:cs="Arial"/>
          <w:sz w:val="20"/>
          <w:szCs w:val="20"/>
        </w:rPr>
        <w:t>)</w:t>
      </w:r>
      <w:r w:rsidR="001A4E23">
        <w:rPr>
          <w:rFonts w:ascii="Arial" w:hAnsi="Arial" w:cs="Arial"/>
          <w:sz w:val="20"/>
          <w:szCs w:val="20"/>
        </w:rPr>
        <w:t>.</w:t>
      </w:r>
      <w:r w:rsidR="006A08F6">
        <w:rPr>
          <w:rFonts w:ascii="Arial" w:hAnsi="Arial" w:cs="Arial"/>
          <w:sz w:val="20"/>
          <w:szCs w:val="20"/>
        </w:rPr>
        <w:t xml:space="preserve"> </w:t>
      </w:r>
    </w:p>
    <w:p w14:paraId="2B0AD3E9" w14:textId="77777777" w:rsidR="002E12FF" w:rsidRDefault="007C3405" w:rsidP="00C7487D">
      <w:pPr>
        <w:spacing w:before="120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G</w:t>
      </w:r>
      <w:r w:rsidR="00B31C2E">
        <w:rPr>
          <w:rFonts w:ascii="Arial" w:hAnsi="Arial" w:cs="Arial"/>
          <w:sz w:val="20"/>
          <w:szCs w:val="20"/>
        </w:rPr>
        <w:t>ithub</w:t>
      </w:r>
      <w:proofErr w:type="spellEnd"/>
      <w:r w:rsidR="00B31C2E">
        <w:rPr>
          <w:rFonts w:ascii="Arial" w:hAnsi="Arial" w:cs="Arial"/>
          <w:sz w:val="20"/>
          <w:szCs w:val="20"/>
        </w:rPr>
        <w:t xml:space="preserve"> page</w:t>
      </w:r>
      <w:r w:rsidR="007E474D">
        <w:rPr>
          <w:rFonts w:ascii="Arial" w:hAnsi="Arial" w:cs="Arial"/>
          <w:sz w:val="20"/>
          <w:szCs w:val="20"/>
        </w:rPr>
        <w:t xml:space="preserve"> (</w:t>
      </w:r>
      <w:hyperlink r:id="rId18" w:history="1">
        <w:r w:rsidR="00180D9F" w:rsidRPr="002517F4">
          <w:rPr>
            <w:rStyle w:val="Hyperlink"/>
            <w:rFonts w:ascii="Arial" w:hAnsi="Arial" w:cs="Arial"/>
            <w:sz w:val="20"/>
            <w:szCs w:val="20"/>
          </w:rPr>
          <w:t>https://esipfed.github.io/Geoweaver/</w:t>
        </w:r>
      </w:hyperlink>
      <w:r w:rsidR="007E474D">
        <w:rPr>
          <w:rFonts w:ascii="Arial" w:hAnsi="Arial" w:cs="Arial"/>
          <w:sz w:val="20"/>
          <w:szCs w:val="20"/>
        </w:rPr>
        <w:t>)</w:t>
      </w:r>
      <w:r w:rsidR="00180D9F">
        <w:rPr>
          <w:rFonts w:ascii="Arial" w:hAnsi="Arial" w:cs="Arial"/>
          <w:sz w:val="20"/>
          <w:szCs w:val="20"/>
        </w:rPr>
        <w:t xml:space="preserve"> </w:t>
      </w:r>
      <w:r w:rsidR="00B31C2E">
        <w:rPr>
          <w:rFonts w:ascii="Arial" w:hAnsi="Arial" w:cs="Arial"/>
          <w:sz w:val="20"/>
          <w:szCs w:val="20"/>
        </w:rPr>
        <w:t xml:space="preserve">has been </w:t>
      </w:r>
      <w:r>
        <w:rPr>
          <w:rFonts w:ascii="Arial" w:hAnsi="Arial" w:cs="Arial"/>
          <w:sz w:val="20"/>
          <w:szCs w:val="20"/>
        </w:rPr>
        <w:t>updated</w:t>
      </w:r>
      <w:r w:rsidR="00B31C2E">
        <w:rPr>
          <w:rFonts w:ascii="Arial" w:hAnsi="Arial" w:cs="Arial"/>
          <w:sz w:val="20"/>
          <w:szCs w:val="20"/>
        </w:rPr>
        <w:t>.</w:t>
      </w:r>
    </w:p>
    <w:p w14:paraId="65166844" w14:textId="1A50F478" w:rsidR="001A4E23" w:rsidRDefault="002E12FF" w:rsidP="00C7487D">
      <w:pPr>
        <w:spacing w:before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Gif video documents have been made and uploaded. </w:t>
      </w:r>
      <w:r w:rsidR="00B31C2E">
        <w:rPr>
          <w:rFonts w:ascii="Arial" w:hAnsi="Arial" w:cs="Arial"/>
          <w:sz w:val="20"/>
          <w:szCs w:val="20"/>
        </w:rPr>
        <w:t xml:space="preserve"> </w:t>
      </w:r>
    </w:p>
    <w:p w14:paraId="2EBF6EDF" w14:textId="7D643E66" w:rsidR="002E4C6C" w:rsidRPr="00024646" w:rsidRDefault="002E4C6C" w:rsidP="00024646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9" w:name="_Toc531006566"/>
      <w:r w:rsidRPr="00024646">
        <w:rPr>
          <w:color w:val="auto"/>
          <w:sz w:val="24"/>
        </w:rPr>
        <w:t>Bootcamp</w:t>
      </w:r>
      <w:bookmarkEnd w:id="9"/>
    </w:p>
    <w:p w14:paraId="09BADA6D" w14:textId="20CF0568" w:rsidR="002E4C6C" w:rsidRPr="0073584D" w:rsidRDefault="00010B50" w:rsidP="00C7487D">
      <w:pPr>
        <w:spacing w:before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eally enjoy the training camp and greatly inspired by the interaction with everyone. </w:t>
      </w:r>
      <w:r w:rsidR="00440291">
        <w:rPr>
          <w:rFonts w:ascii="Arial" w:hAnsi="Arial" w:cs="Arial"/>
          <w:sz w:val="20"/>
          <w:szCs w:val="20"/>
        </w:rPr>
        <w:t>Reports have been sent few days ago.</w:t>
      </w:r>
    </w:p>
    <w:p w14:paraId="38892211" w14:textId="1AE4AF46" w:rsidR="00560C0A" w:rsidRPr="0073584D" w:rsidRDefault="00560C0A" w:rsidP="005C2C73">
      <w:pPr>
        <w:pStyle w:val="Title"/>
        <w:jc w:val="left"/>
        <w:outlineLvl w:val="0"/>
        <w:rPr>
          <w:b w:val="0"/>
          <w:bCs w:val="0"/>
          <w:color w:val="000000"/>
          <w:sz w:val="20"/>
          <w:szCs w:val="20"/>
          <w:lang w:val="nl-NL"/>
        </w:rPr>
      </w:pPr>
    </w:p>
    <w:p w14:paraId="5224DC7B" w14:textId="77777777" w:rsidR="00DB096B" w:rsidRPr="0073584D" w:rsidRDefault="00DB096B" w:rsidP="005C2C73">
      <w:pPr>
        <w:pStyle w:val="Title"/>
        <w:jc w:val="left"/>
        <w:outlineLvl w:val="0"/>
        <w:rPr>
          <w:b w:val="0"/>
          <w:bCs w:val="0"/>
          <w:color w:val="000000"/>
          <w:sz w:val="20"/>
          <w:szCs w:val="20"/>
          <w:lang w:val="nl-NL"/>
        </w:rPr>
      </w:pPr>
    </w:p>
    <w:p w14:paraId="38B3D682" w14:textId="32DC3113" w:rsidR="00BE03EC" w:rsidRPr="0073584D" w:rsidRDefault="00BE03EC" w:rsidP="005C2C73">
      <w:pPr>
        <w:pStyle w:val="Title"/>
        <w:jc w:val="left"/>
        <w:outlineLvl w:val="0"/>
        <w:rPr>
          <w:b w:val="0"/>
          <w:bCs w:val="0"/>
          <w:color w:val="000000"/>
          <w:sz w:val="20"/>
          <w:szCs w:val="20"/>
          <w:lang w:val="nl-NL"/>
        </w:rPr>
      </w:pPr>
    </w:p>
    <w:p w14:paraId="445364D8" w14:textId="77777777" w:rsidR="00D41083" w:rsidRPr="0073584D" w:rsidRDefault="00D41083" w:rsidP="005C2C73">
      <w:pPr>
        <w:pStyle w:val="Title"/>
        <w:jc w:val="left"/>
        <w:outlineLvl w:val="0"/>
        <w:rPr>
          <w:b w:val="0"/>
          <w:bCs w:val="0"/>
          <w:color w:val="000000"/>
          <w:sz w:val="20"/>
          <w:szCs w:val="20"/>
          <w:lang w:val="nl-NL"/>
        </w:rPr>
      </w:pPr>
    </w:p>
    <w:p w14:paraId="36DA3EC9" w14:textId="77777777" w:rsidR="00560C0A" w:rsidRPr="0073584D" w:rsidRDefault="00560C0A" w:rsidP="005C2C73">
      <w:pPr>
        <w:pStyle w:val="Title"/>
        <w:jc w:val="left"/>
        <w:outlineLvl w:val="0"/>
        <w:rPr>
          <w:bCs w:val="0"/>
          <w:color w:val="auto"/>
          <w:sz w:val="20"/>
          <w:szCs w:val="20"/>
        </w:rPr>
      </w:pPr>
    </w:p>
    <w:p w14:paraId="0572737C" w14:textId="7FECB49F" w:rsidR="0042417C" w:rsidRPr="0073584D" w:rsidRDefault="0042417C" w:rsidP="005C2C73">
      <w:pPr>
        <w:pStyle w:val="Title"/>
        <w:jc w:val="left"/>
        <w:outlineLvl w:val="0"/>
        <w:rPr>
          <w:b w:val="0"/>
          <w:color w:val="auto"/>
          <w:sz w:val="20"/>
          <w:szCs w:val="20"/>
        </w:rPr>
      </w:pPr>
      <w:r w:rsidRPr="0073584D">
        <w:rPr>
          <w:bCs w:val="0"/>
          <w:color w:val="auto"/>
          <w:sz w:val="20"/>
          <w:szCs w:val="20"/>
        </w:rPr>
        <w:br w:type="page"/>
      </w:r>
    </w:p>
    <w:p w14:paraId="3CB40B16" w14:textId="77777777" w:rsidR="00DC390B" w:rsidRPr="0073584D" w:rsidRDefault="00DC390B" w:rsidP="005C2C73">
      <w:pPr>
        <w:pStyle w:val="Title"/>
        <w:jc w:val="left"/>
        <w:outlineLvl w:val="0"/>
        <w:rPr>
          <w:bCs w:val="0"/>
          <w:color w:val="auto"/>
          <w:sz w:val="20"/>
          <w:szCs w:val="20"/>
        </w:rPr>
        <w:sectPr w:rsidR="00DC390B" w:rsidRPr="0073584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D92ECF8" w14:textId="77777777" w:rsidR="00DC390B" w:rsidRPr="00EB2461" w:rsidRDefault="00DC390B" w:rsidP="005C2C73">
      <w:pPr>
        <w:pStyle w:val="Title"/>
        <w:spacing w:before="120"/>
        <w:jc w:val="left"/>
        <w:outlineLvl w:val="0"/>
        <w:rPr>
          <w:color w:val="auto"/>
          <w:sz w:val="28"/>
          <w:szCs w:val="28"/>
        </w:rPr>
      </w:pPr>
      <w:bookmarkStart w:id="10" w:name="_Toc531006567"/>
      <w:r w:rsidRPr="00EB2461">
        <w:rPr>
          <w:color w:val="auto"/>
          <w:sz w:val="28"/>
          <w:szCs w:val="28"/>
        </w:rPr>
        <w:lastRenderedPageBreak/>
        <w:t>Evaluation</w:t>
      </w:r>
      <w:bookmarkEnd w:id="10"/>
    </w:p>
    <w:p w14:paraId="3A8A4B07" w14:textId="39B418AB" w:rsidR="00B17588" w:rsidRPr="00006353" w:rsidRDefault="008701AC" w:rsidP="00C7487D">
      <w:pPr>
        <w:spacing w:before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tart to evaluate the system from two perspective: technical and user. </w:t>
      </w:r>
      <w:r w:rsidR="00360E60">
        <w:rPr>
          <w:rFonts w:ascii="Arial" w:hAnsi="Arial" w:cs="Arial"/>
          <w:sz w:val="20"/>
          <w:szCs w:val="20"/>
        </w:rPr>
        <w:t xml:space="preserve">The technical evaluation will include all the metrics measured automatically like response time, robustness, </w:t>
      </w:r>
      <w:r w:rsidR="00A04471">
        <w:rPr>
          <w:rFonts w:ascii="Arial" w:hAnsi="Arial" w:cs="Arial"/>
          <w:sz w:val="20"/>
          <w:szCs w:val="20"/>
        </w:rPr>
        <w:t xml:space="preserve">etc. The user evaluation will include invited users to try and give us feedbacks. </w:t>
      </w:r>
    </w:p>
    <w:p w14:paraId="00C1FA7F" w14:textId="77777777" w:rsidR="00B17588" w:rsidRPr="00EB2461" w:rsidRDefault="00B17588" w:rsidP="005C2C73">
      <w:pPr>
        <w:pStyle w:val="Title"/>
        <w:jc w:val="left"/>
        <w:rPr>
          <w:b w:val="0"/>
          <w:color w:val="auto"/>
          <w:sz w:val="22"/>
          <w:szCs w:val="22"/>
        </w:rPr>
      </w:pPr>
    </w:p>
    <w:p w14:paraId="396F4682" w14:textId="5C7F7832" w:rsidR="0042417C" w:rsidRPr="00006110" w:rsidRDefault="00DC390B" w:rsidP="00395D46">
      <w:pPr>
        <w:pStyle w:val="Title"/>
        <w:jc w:val="left"/>
        <w:outlineLvl w:val="0"/>
        <w:rPr>
          <w:bCs w:val="0"/>
          <w:color w:val="auto"/>
          <w:sz w:val="28"/>
          <w:szCs w:val="28"/>
        </w:rPr>
      </w:pPr>
      <w:r w:rsidRPr="00EB2461">
        <w:rPr>
          <w:b w:val="0"/>
          <w:color w:val="auto"/>
          <w:sz w:val="22"/>
          <w:szCs w:val="22"/>
        </w:rPr>
        <w:br w:type="page"/>
      </w:r>
      <w:bookmarkStart w:id="11" w:name="_Toc531006568"/>
      <w:r w:rsidR="00004AB5">
        <w:rPr>
          <w:bCs w:val="0"/>
          <w:color w:val="auto"/>
          <w:sz w:val="28"/>
          <w:szCs w:val="28"/>
        </w:rPr>
        <w:lastRenderedPageBreak/>
        <w:t>Next</w:t>
      </w:r>
      <w:r w:rsidR="00004AB5" w:rsidRPr="00006110">
        <w:rPr>
          <w:bCs w:val="0"/>
          <w:color w:val="auto"/>
          <w:sz w:val="28"/>
          <w:szCs w:val="28"/>
        </w:rPr>
        <w:t xml:space="preserve"> </w:t>
      </w:r>
      <w:r w:rsidR="0042417C" w:rsidRPr="00006110">
        <w:rPr>
          <w:bCs w:val="0"/>
          <w:color w:val="auto"/>
          <w:sz w:val="28"/>
          <w:szCs w:val="28"/>
        </w:rPr>
        <w:t>Steps</w:t>
      </w:r>
      <w:bookmarkEnd w:id="11"/>
    </w:p>
    <w:p w14:paraId="1AF16E77" w14:textId="021994BA" w:rsidR="0042417C" w:rsidRPr="00006110" w:rsidRDefault="00006353" w:rsidP="005C2C73">
      <w:pPr>
        <w:pStyle w:val="Title"/>
        <w:numPr>
          <w:ilvl w:val="0"/>
          <w:numId w:val="1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Complete </w:t>
      </w:r>
      <w:r w:rsidR="00594374">
        <w:rPr>
          <w:b w:val="0"/>
          <w:color w:val="auto"/>
          <w:sz w:val="20"/>
          <w:szCs w:val="20"/>
        </w:rPr>
        <w:t>the workflow</w:t>
      </w:r>
      <w:r>
        <w:rPr>
          <w:b w:val="0"/>
          <w:color w:val="auto"/>
          <w:sz w:val="20"/>
          <w:szCs w:val="20"/>
        </w:rPr>
        <w:t xml:space="preserve"> of </w:t>
      </w:r>
      <w:r w:rsidR="00594374">
        <w:rPr>
          <w:b w:val="0"/>
          <w:color w:val="auto"/>
          <w:sz w:val="20"/>
          <w:szCs w:val="20"/>
        </w:rPr>
        <w:t>LSTM crop maps</w:t>
      </w:r>
      <w:r w:rsidR="0088644D">
        <w:rPr>
          <w:b w:val="0"/>
          <w:color w:val="auto"/>
          <w:sz w:val="20"/>
          <w:szCs w:val="20"/>
        </w:rPr>
        <w:t>.</w:t>
      </w:r>
    </w:p>
    <w:p w14:paraId="5DD2EBAB" w14:textId="3C95FFA1" w:rsidR="00EA020C" w:rsidRDefault="00E631D2" w:rsidP="005C2C73">
      <w:pPr>
        <w:pStyle w:val="Title"/>
        <w:numPr>
          <w:ilvl w:val="0"/>
          <w:numId w:val="1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Create a cloud </w:t>
      </w:r>
      <w:r w:rsidR="00155C99">
        <w:rPr>
          <w:b w:val="0"/>
          <w:color w:val="auto"/>
          <w:sz w:val="20"/>
          <w:szCs w:val="20"/>
        </w:rPr>
        <w:t xml:space="preserve">snapshot </w:t>
      </w:r>
      <w:r>
        <w:rPr>
          <w:b w:val="0"/>
          <w:color w:val="auto"/>
          <w:sz w:val="20"/>
          <w:szCs w:val="20"/>
        </w:rPr>
        <w:t>image or docker</w:t>
      </w:r>
      <w:r w:rsidR="00155C99">
        <w:rPr>
          <w:b w:val="0"/>
          <w:color w:val="auto"/>
          <w:sz w:val="20"/>
          <w:szCs w:val="20"/>
        </w:rPr>
        <w:t xml:space="preserve"> </w:t>
      </w:r>
      <w:r>
        <w:rPr>
          <w:b w:val="0"/>
          <w:color w:val="auto"/>
          <w:sz w:val="20"/>
          <w:szCs w:val="20"/>
        </w:rPr>
        <w:t xml:space="preserve">image of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>
        <w:rPr>
          <w:b w:val="0"/>
          <w:color w:val="auto"/>
          <w:sz w:val="20"/>
          <w:szCs w:val="20"/>
        </w:rPr>
        <w:t>.</w:t>
      </w:r>
    </w:p>
    <w:p w14:paraId="3B27915D" w14:textId="770A059C" w:rsidR="0042417C" w:rsidRDefault="00EA020C" w:rsidP="005C2C73">
      <w:pPr>
        <w:pStyle w:val="Title"/>
        <w:numPr>
          <w:ilvl w:val="0"/>
          <w:numId w:val="1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Evaluate </w:t>
      </w:r>
      <w:r w:rsidR="00BE3698">
        <w:rPr>
          <w:b w:val="0"/>
          <w:color w:val="auto"/>
          <w:sz w:val="20"/>
          <w:szCs w:val="20"/>
        </w:rPr>
        <w:t xml:space="preserve">the performance of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>
        <w:rPr>
          <w:b w:val="0"/>
          <w:color w:val="auto"/>
          <w:sz w:val="20"/>
          <w:szCs w:val="20"/>
        </w:rPr>
        <w:t>.</w:t>
      </w:r>
      <w:r w:rsidR="0042417C" w:rsidRPr="00006110">
        <w:rPr>
          <w:b w:val="0"/>
          <w:color w:val="auto"/>
          <w:sz w:val="20"/>
          <w:szCs w:val="20"/>
        </w:rPr>
        <w:t xml:space="preserve"> </w:t>
      </w:r>
    </w:p>
    <w:p w14:paraId="78007738" w14:textId="781F6B30" w:rsidR="0042417C" w:rsidRPr="002E3E3D" w:rsidRDefault="00FD1B43" w:rsidP="009D2B54">
      <w:pPr>
        <w:pStyle w:val="Title"/>
        <w:numPr>
          <w:ilvl w:val="0"/>
          <w:numId w:val="1"/>
        </w:numPr>
        <w:spacing w:before="120"/>
        <w:jc w:val="left"/>
        <w:rPr>
          <w:b w:val="0"/>
          <w:color w:val="auto"/>
          <w:sz w:val="20"/>
          <w:szCs w:val="20"/>
          <w:highlight w:val="yellow"/>
        </w:rPr>
      </w:pPr>
      <w:r>
        <w:rPr>
          <w:b w:val="0"/>
          <w:color w:val="auto"/>
          <w:sz w:val="20"/>
          <w:szCs w:val="20"/>
        </w:rPr>
        <w:t xml:space="preserve">Present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>
        <w:rPr>
          <w:b w:val="0"/>
          <w:color w:val="auto"/>
          <w:sz w:val="20"/>
          <w:szCs w:val="20"/>
        </w:rPr>
        <w:t xml:space="preserve"> in ESIP cluster telecons and winter conferences</w:t>
      </w:r>
      <w:r w:rsidR="00616808">
        <w:rPr>
          <w:b w:val="0"/>
          <w:color w:val="auto"/>
          <w:sz w:val="20"/>
          <w:szCs w:val="20"/>
        </w:rPr>
        <w:t xml:space="preserve"> in Bethesda. </w:t>
      </w:r>
    </w:p>
    <w:p w14:paraId="347DB504" w14:textId="24BF011C" w:rsidR="008E4611" w:rsidRPr="001C2196" w:rsidRDefault="00006110" w:rsidP="005C2C73">
      <w:pPr>
        <w:pStyle w:val="Title"/>
        <w:jc w:val="left"/>
      </w:pPr>
      <w:r w:rsidRPr="001C2196">
        <w:t xml:space="preserve"> </w:t>
      </w:r>
    </w:p>
    <w:sectPr w:rsidR="008E4611" w:rsidRPr="001C21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F48C58" w14:textId="77777777" w:rsidR="008D5A2E" w:rsidRDefault="008D5A2E" w:rsidP="00F737D8">
      <w:pPr>
        <w:spacing w:after="0" w:line="240" w:lineRule="auto"/>
      </w:pPr>
      <w:r>
        <w:separator/>
      </w:r>
    </w:p>
  </w:endnote>
  <w:endnote w:type="continuationSeparator" w:id="0">
    <w:p w14:paraId="19BC00B0" w14:textId="77777777" w:rsidR="008D5A2E" w:rsidRDefault="008D5A2E" w:rsidP="00F737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5A5B63" w14:textId="5522613B" w:rsidR="002E15FE" w:rsidRDefault="002E15FE">
    <w:pPr>
      <w:pStyle w:val="Footer"/>
      <w:jc w:val="center"/>
    </w:pPr>
  </w:p>
  <w:p w14:paraId="53E00C8A" w14:textId="77777777" w:rsidR="00320F7F" w:rsidRDefault="00320F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7D31E4" w14:textId="147ADC46" w:rsidR="00320F7F" w:rsidRDefault="00320F7F">
    <w:pPr>
      <w:pStyle w:val="Footer"/>
      <w:jc w:val="center"/>
    </w:pPr>
  </w:p>
  <w:p w14:paraId="62115F2D" w14:textId="77777777" w:rsidR="00320F7F" w:rsidRDefault="00320F7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879577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966243" w14:textId="77777777" w:rsidR="002E15FE" w:rsidRDefault="002E15F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444EC1" w14:textId="77777777" w:rsidR="002E15FE" w:rsidRDefault="002E15F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91602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E4923D" w14:textId="2397EC5F" w:rsidR="00FF169C" w:rsidRDefault="00FF169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EB876FB" w14:textId="77777777" w:rsidR="00320F7F" w:rsidRDefault="00320F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132AF7" w14:textId="77777777" w:rsidR="008D5A2E" w:rsidRDefault="008D5A2E" w:rsidP="00F737D8">
      <w:pPr>
        <w:spacing w:after="0" w:line="240" w:lineRule="auto"/>
      </w:pPr>
      <w:r>
        <w:separator/>
      </w:r>
    </w:p>
  </w:footnote>
  <w:footnote w:type="continuationSeparator" w:id="0">
    <w:p w14:paraId="63ED7540" w14:textId="77777777" w:rsidR="008D5A2E" w:rsidRDefault="008D5A2E" w:rsidP="00F737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EC3E2C"/>
    <w:multiLevelType w:val="hybridMultilevel"/>
    <w:tmpl w:val="CFE62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338BA"/>
    <w:multiLevelType w:val="hybridMultilevel"/>
    <w:tmpl w:val="D308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EF4C43"/>
    <w:multiLevelType w:val="hybridMultilevel"/>
    <w:tmpl w:val="E01AD4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38464A"/>
    <w:multiLevelType w:val="hybridMultilevel"/>
    <w:tmpl w:val="A06E0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982A1D"/>
    <w:multiLevelType w:val="hybridMultilevel"/>
    <w:tmpl w:val="A2763A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0NTcyMTEwtrQwMTRW0lEKTi0uzszPAykwrQUAxE4nniwAAAA="/>
  </w:docVars>
  <w:rsids>
    <w:rsidRoot w:val="00FC194E"/>
    <w:rsid w:val="00004AB5"/>
    <w:rsid w:val="00005916"/>
    <w:rsid w:val="00006110"/>
    <w:rsid w:val="00006353"/>
    <w:rsid w:val="00010883"/>
    <w:rsid w:val="00010B50"/>
    <w:rsid w:val="00024646"/>
    <w:rsid w:val="00025959"/>
    <w:rsid w:val="00026DF4"/>
    <w:rsid w:val="00032361"/>
    <w:rsid w:val="00033694"/>
    <w:rsid w:val="000641F6"/>
    <w:rsid w:val="00071508"/>
    <w:rsid w:val="00073599"/>
    <w:rsid w:val="00074B5D"/>
    <w:rsid w:val="0007701F"/>
    <w:rsid w:val="00080D76"/>
    <w:rsid w:val="00085D2D"/>
    <w:rsid w:val="000A124D"/>
    <w:rsid w:val="000A2F02"/>
    <w:rsid w:val="000B645D"/>
    <w:rsid w:val="000C7601"/>
    <w:rsid w:val="000C7793"/>
    <w:rsid w:val="000F0230"/>
    <w:rsid w:val="000F1902"/>
    <w:rsid w:val="000F25FD"/>
    <w:rsid w:val="00101B26"/>
    <w:rsid w:val="00107C2D"/>
    <w:rsid w:val="0011093A"/>
    <w:rsid w:val="00111927"/>
    <w:rsid w:val="00120002"/>
    <w:rsid w:val="0013630E"/>
    <w:rsid w:val="00140E46"/>
    <w:rsid w:val="00141C62"/>
    <w:rsid w:val="001442B3"/>
    <w:rsid w:val="00144D1E"/>
    <w:rsid w:val="001502A3"/>
    <w:rsid w:val="00155C99"/>
    <w:rsid w:val="0015674C"/>
    <w:rsid w:val="00175959"/>
    <w:rsid w:val="001762A2"/>
    <w:rsid w:val="00176FDE"/>
    <w:rsid w:val="00180D9F"/>
    <w:rsid w:val="00183324"/>
    <w:rsid w:val="00186EC9"/>
    <w:rsid w:val="00191CAE"/>
    <w:rsid w:val="001A4E23"/>
    <w:rsid w:val="001C2196"/>
    <w:rsid w:val="001C60BE"/>
    <w:rsid w:val="001C7DC7"/>
    <w:rsid w:val="001D454E"/>
    <w:rsid w:val="001E0C0C"/>
    <w:rsid w:val="001E0F5E"/>
    <w:rsid w:val="001E1BAE"/>
    <w:rsid w:val="001E22F2"/>
    <w:rsid w:val="00205FAA"/>
    <w:rsid w:val="00216C27"/>
    <w:rsid w:val="002360FA"/>
    <w:rsid w:val="00237F05"/>
    <w:rsid w:val="00240DC8"/>
    <w:rsid w:val="002441EF"/>
    <w:rsid w:val="00245F27"/>
    <w:rsid w:val="002526D6"/>
    <w:rsid w:val="00256942"/>
    <w:rsid w:val="002601A9"/>
    <w:rsid w:val="00262754"/>
    <w:rsid w:val="00281066"/>
    <w:rsid w:val="00290A27"/>
    <w:rsid w:val="00294C1B"/>
    <w:rsid w:val="002B14A4"/>
    <w:rsid w:val="002B1A3D"/>
    <w:rsid w:val="002B7528"/>
    <w:rsid w:val="002C124C"/>
    <w:rsid w:val="002C3E2A"/>
    <w:rsid w:val="002C4A6C"/>
    <w:rsid w:val="002C66CA"/>
    <w:rsid w:val="002E12FF"/>
    <w:rsid w:val="002E15FE"/>
    <w:rsid w:val="002E4C6C"/>
    <w:rsid w:val="002E7831"/>
    <w:rsid w:val="0030177E"/>
    <w:rsid w:val="00303BA4"/>
    <w:rsid w:val="00320F7F"/>
    <w:rsid w:val="00321915"/>
    <w:rsid w:val="00323302"/>
    <w:rsid w:val="00323B50"/>
    <w:rsid w:val="00342291"/>
    <w:rsid w:val="00342691"/>
    <w:rsid w:val="003427DB"/>
    <w:rsid w:val="00347FF5"/>
    <w:rsid w:val="00350D42"/>
    <w:rsid w:val="003572F1"/>
    <w:rsid w:val="00360E60"/>
    <w:rsid w:val="00361531"/>
    <w:rsid w:val="003856E0"/>
    <w:rsid w:val="003929B2"/>
    <w:rsid w:val="00395D46"/>
    <w:rsid w:val="003A2EAE"/>
    <w:rsid w:val="003B069D"/>
    <w:rsid w:val="003B1854"/>
    <w:rsid w:val="003B7A6D"/>
    <w:rsid w:val="003C51CC"/>
    <w:rsid w:val="003E079D"/>
    <w:rsid w:val="003E3932"/>
    <w:rsid w:val="003E6FB2"/>
    <w:rsid w:val="003F1609"/>
    <w:rsid w:val="003F478F"/>
    <w:rsid w:val="003F715D"/>
    <w:rsid w:val="00416750"/>
    <w:rsid w:val="00417142"/>
    <w:rsid w:val="004204EC"/>
    <w:rsid w:val="004218F0"/>
    <w:rsid w:val="0042417C"/>
    <w:rsid w:val="0043193D"/>
    <w:rsid w:val="00440291"/>
    <w:rsid w:val="00443649"/>
    <w:rsid w:val="004572E0"/>
    <w:rsid w:val="00464A38"/>
    <w:rsid w:val="00474366"/>
    <w:rsid w:val="00475718"/>
    <w:rsid w:val="00485980"/>
    <w:rsid w:val="0049265B"/>
    <w:rsid w:val="00492E52"/>
    <w:rsid w:val="004A2E60"/>
    <w:rsid w:val="004A73D5"/>
    <w:rsid w:val="004B0691"/>
    <w:rsid w:val="004B3328"/>
    <w:rsid w:val="004C6691"/>
    <w:rsid w:val="004C7FF1"/>
    <w:rsid w:val="004D3FC9"/>
    <w:rsid w:val="004F711E"/>
    <w:rsid w:val="005002E1"/>
    <w:rsid w:val="0052391B"/>
    <w:rsid w:val="00530EE7"/>
    <w:rsid w:val="005316FC"/>
    <w:rsid w:val="00560C0A"/>
    <w:rsid w:val="005660D6"/>
    <w:rsid w:val="005723E9"/>
    <w:rsid w:val="005862FA"/>
    <w:rsid w:val="00586EFA"/>
    <w:rsid w:val="00586F51"/>
    <w:rsid w:val="00594374"/>
    <w:rsid w:val="005A6560"/>
    <w:rsid w:val="005C2C73"/>
    <w:rsid w:val="005D3D60"/>
    <w:rsid w:val="005D6474"/>
    <w:rsid w:val="005E4EAE"/>
    <w:rsid w:val="005E574D"/>
    <w:rsid w:val="006006CE"/>
    <w:rsid w:val="00607A06"/>
    <w:rsid w:val="00616808"/>
    <w:rsid w:val="00630878"/>
    <w:rsid w:val="00630BA8"/>
    <w:rsid w:val="006372C0"/>
    <w:rsid w:val="00640B3F"/>
    <w:rsid w:val="00645D29"/>
    <w:rsid w:val="00652786"/>
    <w:rsid w:val="00656F41"/>
    <w:rsid w:val="00665423"/>
    <w:rsid w:val="006719BC"/>
    <w:rsid w:val="0068696E"/>
    <w:rsid w:val="006A08F6"/>
    <w:rsid w:val="006B0729"/>
    <w:rsid w:val="006B0BDB"/>
    <w:rsid w:val="006C354A"/>
    <w:rsid w:val="006D7556"/>
    <w:rsid w:val="006D7ECA"/>
    <w:rsid w:val="006F69BA"/>
    <w:rsid w:val="007041D5"/>
    <w:rsid w:val="0073584D"/>
    <w:rsid w:val="0074188C"/>
    <w:rsid w:val="00744FC2"/>
    <w:rsid w:val="00752952"/>
    <w:rsid w:val="00756E04"/>
    <w:rsid w:val="007570D8"/>
    <w:rsid w:val="007578E7"/>
    <w:rsid w:val="007604A2"/>
    <w:rsid w:val="007616E4"/>
    <w:rsid w:val="00763EFE"/>
    <w:rsid w:val="00771C64"/>
    <w:rsid w:val="00782664"/>
    <w:rsid w:val="007844CB"/>
    <w:rsid w:val="00786777"/>
    <w:rsid w:val="007A2583"/>
    <w:rsid w:val="007A5D4C"/>
    <w:rsid w:val="007B6920"/>
    <w:rsid w:val="007C0FDA"/>
    <w:rsid w:val="007C2296"/>
    <w:rsid w:val="007C3405"/>
    <w:rsid w:val="007D131A"/>
    <w:rsid w:val="007D648C"/>
    <w:rsid w:val="007D693E"/>
    <w:rsid w:val="007E474D"/>
    <w:rsid w:val="007F527D"/>
    <w:rsid w:val="007F5FC7"/>
    <w:rsid w:val="0081070D"/>
    <w:rsid w:val="00810976"/>
    <w:rsid w:val="0082016C"/>
    <w:rsid w:val="00831071"/>
    <w:rsid w:val="00832331"/>
    <w:rsid w:val="008667B5"/>
    <w:rsid w:val="008674E4"/>
    <w:rsid w:val="00867B59"/>
    <w:rsid w:val="008701AC"/>
    <w:rsid w:val="00873926"/>
    <w:rsid w:val="008858B1"/>
    <w:rsid w:val="0088644D"/>
    <w:rsid w:val="008968DC"/>
    <w:rsid w:val="008A5520"/>
    <w:rsid w:val="008B07C7"/>
    <w:rsid w:val="008C49E4"/>
    <w:rsid w:val="008C5060"/>
    <w:rsid w:val="008D5A2E"/>
    <w:rsid w:val="008E1640"/>
    <w:rsid w:val="008E4611"/>
    <w:rsid w:val="008E66E9"/>
    <w:rsid w:val="00917478"/>
    <w:rsid w:val="009205FE"/>
    <w:rsid w:val="009210A4"/>
    <w:rsid w:val="00931F97"/>
    <w:rsid w:val="00936964"/>
    <w:rsid w:val="00937423"/>
    <w:rsid w:val="00944C57"/>
    <w:rsid w:val="00946DFD"/>
    <w:rsid w:val="009570CE"/>
    <w:rsid w:val="00957377"/>
    <w:rsid w:val="00962225"/>
    <w:rsid w:val="00963550"/>
    <w:rsid w:val="00976E29"/>
    <w:rsid w:val="00997594"/>
    <w:rsid w:val="009A056B"/>
    <w:rsid w:val="009A0636"/>
    <w:rsid w:val="009A20DD"/>
    <w:rsid w:val="009A4AD0"/>
    <w:rsid w:val="009A599A"/>
    <w:rsid w:val="009A6D99"/>
    <w:rsid w:val="009B1816"/>
    <w:rsid w:val="009B5973"/>
    <w:rsid w:val="009C3BEB"/>
    <w:rsid w:val="009D2B54"/>
    <w:rsid w:val="009D532F"/>
    <w:rsid w:val="009E22D4"/>
    <w:rsid w:val="009E310F"/>
    <w:rsid w:val="009E7480"/>
    <w:rsid w:val="00A04471"/>
    <w:rsid w:val="00A107D3"/>
    <w:rsid w:val="00A14D08"/>
    <w:rsid w:val="00A220DD"/>
    <w:rsid w:val="00A365C9"/>
    <w:rsid w:val="00A37256"/>
    <w:rsid w:val="00A5104F"/>
    <w:rsid w:val="00A5471A"/>
    <w:rsid w:val="00A61FF4"/>
    <w:rsid w:val="00A64550"/>
    <w:rsid w:val="00A64B1D"/>
    <w:rsid w:val="00A73AE0"/>
    <w:rsid w:val="00A939E6"/>
    <w:rsid w:val="00AB2678"/>
    <w:rsid w:val="00AE671C"/>
    <w:rsid w:val="00B00AC6"/>
    <w:rsid w:val="00B0337A"/>
    <w:rsid w:val="00B112F1"/>
    <w:rsid w:val="00B17030"/>
    <w:rsid w:val="00B17588"/>
    <w:rsid w:val="00B20053"/>
    <w:rsid w:val="00B24794"/>
    <w:rsid w:val="00B26039"/>
    <w:rsid w:val="00B31C2E"/>
    <w:rsid w:val="00B42A03"/>
    <w:rsid w:val="00B53F63"/>
    <w:rsid w:val="00B73739"/>
    <w:rsid w:val="00B82F6A"/>
    <w:rsid w:val="00B8454F"/>
    <w:rsid w:val="00B96730"/>
    <w:rsid w:val="00BC13E4"/>
    <w:rsid w:val="00BC3CF9"/>
    <w:rsid w:val="00BC5F9D"/>
    <w:rsid w:val="00BD0D5D"/>
    <w:rsid w:val="00BE03EC"/>
    <w:rsid w:val="00BE18E8"/>
    <w:rsid w:val="00BE3698"/>
    <w:rsid w:val="00BE532A"/>
    <w:rsid w:val="00C03426"/>
    <w:rsid w:val="00C05800"/>
    <w:rsid w:val="00C104CD"/>
    <w:rsid w:val="00C108FF"/>
    <w:rsid w:val="00C16A0E"/>
    <w:rsid w:val="00C17A09"/>
    <w:rsid w:val="00C41247"/>
    <w:rsid w:val="00C45487"/>
    <w:rsid w:val="00C523B9"/>
    <w:rsid w:val="00C725BA"/>
    <w:rsid w:val="00C7487D"/>
    <w:rsid w:val="00C769F3"/>
    <w:rsid w:val="00C82C22"/>
    <w:rsid w:val="00C83EA8"/>
    <w:rsid w:val="00C92BD6"/>
    <w:rsid w:val="00CA108D"/>
    <w:rsid w:val="00CA2107"/>
    <w:rsid w:val="00CC230D"/>
    <w:rsid w:val="00CC24D6"/>
    <w:rsid w:val="00CC5CCA"/>
    <w:rsid w:val="00CD2C2F"/>
    <w:rsid w:val="00CD3EDA"/>
    <w:rsid w:val="00CD40F3"/>
    <w:rsid w:val="00CD782E"/>
    <w:rsid w:val="00CE488E"/>
    <w:rsid w:val="00CF01BD"/>
    <w:rsid w:val="00D06655"/>
    <w:rsid w:val="00D10D08"/>
    <w:rsid w:val="00D1644D"/>
    <w:rsid w:val="00D20635"/>
    <w:rsid w:val="00D26908"/>
    <w:rsid w:val="00D275DA"/>
    <w:rsid w:val="00D27639"/>
    <w:rsid w:val="00D2786F"/>
    <w:rsid w:val="00D31D0F"/>
    <w:rsid w:val="00D31EAA"/>
    <w:rsid w:val="00D327E7"/>
    <w:rsid w:val="00D3712D"/>
    <w:rsid w:val="00D37DC6"/>
    <w:rsid w:val="00D41083"/>
    <w:rsid w:val="00D42E07"/>
    <w:rsid w:val="00D44D90"/>
    <w:rsid w:val="00D67C5B"/>
    <w:rsid w:val="00D67E30"/>
    <w:rsid w:val="00D74658"/>
    <w:rsid w:val="00D74C48"/>
    <w:rsid w:val="00D807C2"/>
    <w:rsid w:val="00D837EC"/>
    <w:rsid w:val="00D87980"/>
    <w:rsid w:val="00D912FF"/>
    <w:rsid w:val="00D92D09"/>
    <w:rsid w:val="00DA0C2F"/>
    <w:rsid w:val="00DA4092"/>
    <w:rsid w:val="00DA7ED2"/>
    <w:rsid w:val="00DB096B"/>
    <w:rsid w:val="00DB690A"/>
    <w:rsid w:val="00DB7F02"/>
    <w:rsid w:val="00DC0DA0"/>
    <w:rsid w:val="00DC2E81"/>
    <w:rsid w:val="00DC390B"/>
    <w:rsid w:val="00DC4BF0"/>
    <w:rsid w:val="00DC6257"/>
    <w:rsid w:val="00DC6844"/>
    <w:rsid w:val="00DD362D"/>
    <w:rsid w:val="00DE0C00"/>
    <w:rsid w:val="00DE6444"/>
    <w:rsid w:val="00DE7D1F"/>
    <w:rsid w:val="00DF60A2"/>
    <w:rsid w:val="00E02D34"/>
    <w:rsid w:val="00E14612"/>
    <w:rsid w:val="00E21500"/>
    <w:rsid w:val="00E30554"/>
    <w:rsid w:val="00E30C27"/>
    <w:rsid w:val="00E3557B"/>
    <w:rsid w:val="00E3696D"/>
    <w:rsid w:val="00E62789"/>
    <w:rsid w:val="00E62CA0"/>
    <w:rsid w:val="00E631D2"/>
    <w:rsid w:val="00E65D33"/>
    <w:rsid w:val="00E711BA"/>
    <w:rsid w:val="00E7301D"/>
    <w:rsid w:val="00E73234"/>
    <w:rsid w:val="00E74919"/>
    <w:rsid w:val="00E83FBD"/>
    <w:rsid w:val="00EA020C"/>
    <w:rsid w:val="00EB2461"/>
    <w:rsid w:val="00ED346D"/>
    <w:rsid w:val="00ED776E"/>
    <w:rsid w:val="00EE373E"/>
    <w:rsid w:val="00EE4ECC"/>
    <w:rsid w:val="00EF1A23"/>
    <w:rsid w:val="00F135FC"/>
    <w:rsid w:val="00F13A53"/>
    <w:rsid w:val="00F20A55"/>
    <w:rsid w:val="00F213C3"/>
    <w:rsid w:val="00F33844"/>
    <w:rsid w:val="00F34D44"/>
    <w:rsid w:val="00F36A59"/>
    <w:rsid w:val="00F5656F"/>
    <w:rsid w:val="00F7020C"/>
    <w:rsid w:val="00F70CEA"/>
    <w:rsid w:val="00F737D8"/>
    <w:rsid w:val="00F97983"/>
    <w:rsid w:val="00FA1292"/>
    <w:rsid w:val="00FA1AA8"/>
    <w:rsid w:val="00FA5C08"/>
    <w:rsid w:val="00FC0CAB"/>
    <w:rsid w:val="00FC194E"/>
    <w:rsid w:val="00FC7B5E"/>
    <w:rsid w:val="00FD1B43"/>
    <w:rsid w:val="00FD44B5"/>
    <w:rsid w:val="00FD757D"/>
    <w:rsid w:val="00FE00D8"/>
    <w:rsid w:val="00FF169C"/>
    <w:rsid w:val="00FF1BAE"/>
    <w:rsid w:val="00FF5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8DAEE"/>
  <w15:chartTrackingRefBased/>
  <w15:docId w15:val="{76CA82B3-F136-430D-B112-E51605DC1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61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37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37D8"/>
  </w:style>
  <w:style w:type="paragraph" w:styleId="Footer">
    <w:name w:val="footer"/>
    <w:basedOn w:val="Normal"/>
    <w:link w:val="FooterChar"/>
    <w:uiPriority w:val="99"/>
    <w:unhideWhenUsed/>
    <w:rsid w:val="00F737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37D8"/>
  </w:style>
  <w:style w:type="table" w:styleId="TableGrid">
    <w:name w:val="Table Grid"/>
    <w:basedOn w:val="TableNormal"/>
    <w:uiPriority w:val="39"/>
    <w:rsid w:val="00D275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F1B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1BAE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FF1BA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link w:val="TitleChar"/>
    <w:qFormat/>
    <w:rsid w:val="0042417C"/>
    <w:pPr>
      <w:spacing w:after="0" w:line="240" w:lineRule="auto"/>
      <w:jc w:val="center"/>
    </w:pPr>
    <w:rPr>
      <w:rFonts w:ascii="Arial" w:eastAsia="Times New Roman" w:hAnsi="Arial" w:cs="Arial"/>
      <w:b/>
      <w:bCs/>
      <w:color w:val="003366"/>
      <w:sz w:val="32"/>
      <w:szCs w:val="24"/>
      <w:lang w:val="en-AU" w:eastAsia="en-US"/>
    </w:rPr>
  </w:style>
  <w:style w:type="character" w:customStyle="1" w:styleId="TitleChar">
    <w:name w:val="Title Char"/>
    <w:basedOn w:val="DefaultParagraphFont"/>
    <w:link w:val="Title"/>
    <w:rsid w:val="0042417C"/>
    <w:rPr>
      <w:rFonts w:ascii="Arial" w:eastAsia="Times New Roman" w:hAnsi="Arial" w:cs="Arial"/>
      <w:b/>
      <w:bCs/>
      <w:color w:val="003366"/>
      <w:sz w:val="32"/>
      <w:szCs w:val="24"/>
      <w:lang w:val="en-AU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0061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06110"/>
    <w:p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C124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C124C"/>
    <w:pPr>
      <w:spacing w:after="100"/>
      <w:ind w:left="220"/>
    </w:pPr>
  </w:style>
  <w:style w:type="paragraph" w:styleId="ListParagraph">
    <w:name w:val="List Paragraph"/>
    <w:basedOn w:val="Normal"/>
    <w:uiPriority w:val="34"/>
    <w:qFormat/>
    <w:rsid w:val="00E83FBD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E4EAE"/>
    <w:pPr>
      <w:spacing w:after="200" w:line="240" w:lineRule="auto"/>
    </w:pPr>
    <w:rPr>
      <w:rFonts w:ascii="Arial" w:hAnsi="Arial" w:cs="Arial"/>
      <w:b/>
      <w:bCs/>
      <w:color w:val="4472C4" w:themeColor="accent1"/>
      <w:sz w:val="18"/>
      <w:szCs w:val="18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2.jpeg"/><Relationship Id="rId18" Type="http://schemas.openxmlformats.org/officeDocument/2006/relationships/hyperlink" Target="https://esipfed.github.io/Geoweaver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jpeg"/><Relationship Id="rId17" Type="http://schemas.openxmlformats.org/officeDocument/2006/relationships/hyperlink" Target="https://github.com/ESIPFed/Geoweaver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ESIPFed/Geoweaver/blob/master/docs/exportworkflow.gi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footer" Target="footer3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27CD29-C0D5-4CA9-ACB8-755CA766CB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656</Words>
  <Characters>374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heng Sun</dc:creator>
  <cp:keywords/>
  <dc:description/>
  <cp:lastModifiedBy>Ziheng Sun</cp:lastModifiedBy>
  <cp:revision>371</cp:revision>
  <dcterms:created xsi:type="dcterms:W3CDTF">2018-08-28T19:14:00Z</dcterms:created>
  <dcterms:modified xsi:type="dcterms:W3CDTF">2018-11-26T19:40:00Z</dcterms:modified>
</cp:coreProperties>
</file>